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486FF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5D37FEA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Racer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5D37FEA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Racer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300D32FA" w:rsidR="000912E6" w:rsidRPr="008E630B" w:rsidRDefault="0058676B" w:rsidP="000912E6">
      <w:pPr>
        <w:pStyle w:val="Heading1"/>
      </w:pPr>
      <w:r>
        <w:lastRenderedPageBreak/>
        <w:t>Lucky Racer</w:t>
      </w:r>
    </w:p>
    <w:p w14:paraId="3D1BB20B" w14:textId="77777777" w:rsidR="00ED0615" w:rsidRDefault="00ED0615" w:rsidP="00B57068">
      <w:pPr>
        <w:rPr>
          <w:b/>
          <w:bCs/>
        </w:rPr>
      </w:pPr>
    </w:p>
    <w:p w14:paraId="05D09536" w14:textId="77777777" w:rsidR="00801BF9" w:rsidRDefault="00801BF9" w:rsidP="00E635EF">
      <w:pPr>
        <w:ind w:left="720" w:hanging="720"/>
      </w:pPr>
      <w:r>
        <w:rPr>
          <w:b/>
          <w:bCs/>
        </w:rPr>
        <w:t>Lucky Racer</w:t>
      </w:r>
      <w:r w:rsidR="00EF1F3D">
        <w:t xml:space="preserve"> shows how you c</w:t>
      </w:r>
      <w:r w:rsidR="00CA58B1">
        <w:t xml:space="preserve">an </w:t>
      </w:r>
      <w:r w:rsidR="009D1BDD">
        <w:t>create</w:t>
      </w:r>
      <w:r w:rsidR="00686F39">
        <w:t xml:space="preserve"> </w:t>
      </w:r>
      <w:r w:rsidR="0058676B">
        <w:t xml:space="preserve">a game where you can pick from a selection of cars to see if you </w:t>
      </w:r>
    </w:p>
    <w:p w14:paraId="4C780617" w14:textId="6DF5B293" w:rsidR="00E635EF" w:rsidRPr="00AE0F7E" w:rsidRDefault="0058676B" w:rsidP="00E635EF">
      <w:pPr>
        <w:ind w:left="720" w:hanging="720"/>
      </w:pPr>
      <w:r>
        <w:t>will</w:t>
      </w:r>
      <w:r w:rsidR="00801BF9">
        <w:t xml:space="preserve"> </w:t>
      </w:r>
      <w:r>
        <w:t>be the winner in the quickest time u</w:t>
      </w:r>
      <w:r w:rsidR="00E635EF">
        <w:t>sing</w:t>
      </w:r>
      <w:r>
        <w:t xml:space="preserve"> emoji</w:t>
      </w:r>
      <w:r w:rsidR="00E635EF">
        <w:t xml:space="preserve"> and </w:t>
      </w:r>
      <w:r w:rsidR="00ED4D33">
        <w:t>a</w:t>
      </w:r>
      <w:r w:rsidR="00E635EF">
        <w:t xml:space="preserve"> toolkit from </w:t>
      </w:r>
      <w:r w:rsidR="00E635EF" w:rsidRPr="000825D5">
        <w:rPr>
          <w:b/>
          <w:bCs/>
        </w:rPr>
        <w:t>N</w:t>
      </w:r>
      <w:r w:rsidR="00E635EF">
        <w:rPr>
          <w:b/>
          <w:bCs/>
        </w:rPr>
        <w:t xml:space="preserve">uGet </w:t>
      </w:r>
      <w:r w:rsidR="00E635EF">
        <w:rPr>
          <w:rFonts w:cs="Segoe UI"/>
        </w:rPr>
        <w:t>using the</w:t>
      </w:r>
      <w:r w:rsidR="00E635EF">
        <w:t xml:space="preserve"> </w:t>
      </w:r>
      <w:r w:rsidR="00E635EF">
        <w:rPr>
          <w:b/>
          <w:bCs/>
        </w:rPr>
        <w:t>Windows App SDK</w:t>
      </w:r>
      <w:r w:rsidR="00E635EF"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2E1EE01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7C0754">
              <w:rPr>
                <w:i/>
                <w:iCs/>
              </w:rPr>
              <w:t>LuckyRacer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77777777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. </w:t>
      </w:r>
    </w:p>
    <w:p w14:paraId="061D55AC" w14:textId="6AC352C7" w:rsidR="00B123AD" w:rsidRDefault="00B123AD">
      <w:r>
        <w:br w:type="page"/>
      </w:r>
    </w:p>
    <w:p w14:paraId="4771AE35" w14:textId="77777777" w:rsidR="00B123AD" w:rsidRDefault="00B123AD" w:rsidP="00B123AD">
      <w:pPr>
        <w:pStyle w:val="Heading2"/>
      </w:pPr>
      <w:r>
        <w:lastRenderedPageBreak/>
        <w:t>Step 4</w:t>
      </w:r>
    </w:p>
    <w:p w14:paraId="6F34FDDE" w14:textId="77777777" w:rsidR="00B123AD" w:rsidRPr="00A037FD" w:rsidRDefault="00B123AD" w:rsidP="00B123AD"/>
    <w:p w14:paraId="536343FD" w14:textId="77777777" w:rsidR="00E5158D" w:rsidRDefault="00E5158D" w:rsidP="00E5158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23434C0" w14:textId="77777777" w:rsidR="00E5158D" w:rsidRDefault="00E5158D" w:rsidP="00E5158D"/>
    <w:p w14:paraId="47D87C8C" w14:textId="77777777" w:rsidR="00E5158D" w:rsidRDefault="00E5158D" w:rsidP="00E5158D">
      <w:r>
        <w:rPr>
          <w:noProof/>
        </w:rPr>
        <w:drawing>
          <wp:inline distT="0" distB="0" distL="0" distR="0" wp14:anchorId="37A5527D" wp14:editId="5C5A694A">
            <wp:extent cx="3730426" cy="1393200"/>
            <wp:effectExtent l="0" t="0" r="381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ED5AF" w14:textId="77777777" w:rsidR="00E5158D" w:rsidRDefault="00E5158D" w:rsidP="00E5158D"/>
    <w:p w14:paraId="3AC877B6" w14:textId="1D546BB3" w:rsidR="00E5158D" w:rsidRPr="00AE1DD0" w:rsidRDefault="00E5158D" w:rsidP="00E5158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LuckyRacer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6EAAAB72" w14:textId="7A0D1305" w:rsidR="00B123AD" w:rsidRPr="00AE1DD0" w:rsidRDefault="00B123AD" w:rsidP="00B123AD"/>
    <w:p w14:paraId="624B8783" w14:textId="77777777" w:rsidR="00A037FD" w:rsidRPr="00AE1DD0" w:rsidRDefault="00A037FD" w:rsidP="00A037FD"/>
    <w:p w14:paraId="0EFF44C0" w14:textId="5EEC61EF" w:rsidR="00B144E1" w:rsidRDefault="00B144E1" w:rsidP="00B144E1">
      <w:pPr>
        <w:pStyle w:val="Heading2"/>
      </w:pPr>
      <w:r>
        <w:t xml:space="preserve">Step </w:t>
      </w:r>
      <w:r w:rsidR="00B123A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216D1D9A" w14:textId="77777777" w:rsidR="00B123AD" w:rsidRDefault="00B123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73362050" w:rsidR="00CD770F" w:rsidRDefault="00CD770F" w:rsidP="00CD770F">
      <w:pPr>
        <w:pStyle w:val="Heading2"/>
      </w:pPr>
      <w:r>
        <w:lastRenderedPageBreak/>
        <w:t xml:space="preserve">Step </w:t>
      </w:r>
      <w:r w:rsidR="00A57CA1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28F6B471">
            <wp:extent cx="4746778" cy="3293992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8" cy="329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7AA43" w14:textId="77777777" w:rsidR="00A57CA1" w:rsidRDefault="00A57CA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74F77E84" w:rsidR="009A361C" w:rsidRDefault="009A361C" w:rsidP="009A361C">
      <w:pPr>
        <w:pStyle w:val="Heading2"/>
      </w:pPr>
      <w:r>
        <w:lastRenderedPageBreak/>
        <w:t xml:space="preserve">Step </w:t>
      </w:r>
      <w:r w:rsidR="00A57CA1">
        <w:t>7</w:t>
      </w:r>
    </w:p>
    <w:p w14:paraId="24D17EB5" w14:textId="77777777" w:rsidR="009A361C" w:rsidRDefault="009A361C"/>
    <w:p w14:paraId="38F6C7DD" w14:textId="31D63A7B" w:rsidR="00671C0A" w:rsidRPr="008124B9" w:rsidRDefault="00A657C2" w:rsidP="00671C0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8124B9">
        <w:t>to</w:t>
      </w:r>
      <w:r w:rsidR="00671C0A">
        <w:t xml:space="preserve"> define a </w:t>
      </w:r>
      <w:r w:rsidR="00671C0A" w:rsidRPr="005F5D7A">
        <w:rPr>
          <w:rFonts w:ascii="Consolas" w:hAnsi="Consolas"/>
          <w:b/>
          <w:bCs/>
        </w:rPr>
        <w:t>namespace</w:t>
      </w:r>
      <w:r w:rsidR="00671C0A">
        <w:rPr>
          <w:rFonts w:cs="Segoe UI"/>
        </w:rPr>
        <w:t xml:space="preserve"> </w:t>
      </w:r>
      <w:r w:rsidR="00671C0A">
        <w:t>allowing</w:t>
      </w:r>
      <w:r w:rsidR="00B51F71">
        <w:t xml:space="preserve"> </w:t>
      </w:r>
      <w:r w:rsidR="008124B9">
        <w:t>c</w:t>
      </w:r>
      <w:r w:rsidR="00671C0A">
        <w:t xml:space="preserve">lasses to be defined together, usually each is separate but will be defined in </w:t>
      </w:r>
      <w:proofErr w:type="spellStart"/>
      <w:r w:rsidR="00671C0A" w:rsidRPr="00671C0A">
        <w:rPr>
          <w:i/>
          <w:iCs/>
        </w:rPr>
        <w:t>Library.cs</w:t>
      </w:r>
      <w:proofErr w:type="spellEnd"/>
      <w:r w:rsidR="00671C0A">
        <w:t xml:space="preserve"> by typing the following </w:t>
      </w:r>
      <w:r w:rsidR="00671C0A">
        <w:rPr>
          <w:b/>
          <w:bCs/>
        </w:rPr>
        <w:t>Code</w:t>
      </w:r>
      <w:r w:rsidR="00F113A5">
        <w:t xml:space="preserve"> </w:t>
      </w:r>
      <w:r w:rsidR="008124B9">
        <w:t>along with</w:t>
      </w:r>
      <w:r w:rsidR="00F113A5">
        <w:t xml:space="preserve"> </w:t>
      </w:r>
      <w:r w:rsidR="00F113A5" w:rsidRPr="00094162">
        <w:rPr>
          <w:rFonts w:ascii="Consolas" w:hAnsi="Consolas"/>
          <w:b/>
          <w:bCs/>
        </w:rPr>
        <w:t>using</w:t>
      </w:r>
      <w:r w:rsidR="00F113A5" w:rsidRPr="00947618">
        <w:rPr>
          <w:rFonts w:cs="Segoe UI"/>
          <w:color w:val="000000"/>
        </w:rPr>
        <w:t xml:space="preserve"> </w:t>
      </w:r>
      <w:r w:rsidR="00F113A5">
        <w:rPr>
          <w:rFonts w:cs="Segoe UI"/>
        </w:rPr>
        <w:t xml:space="preserve">for </w:t>
      </w:r>
      <w:proofErr w:type="spellStart"/>
      <w:proofErr w:type="gramStart"/>
      <w:r w:rsidR="00F113A5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F113A5">
        <w:rPr>
          <w:rFonts w:cs="Segoe UI"/>
          <w:b/>
          <w:bCs/>
        </w:rPr>
        <w:t xml:space="preserve"> </w:t>
      </w:r>
      <w:r w:rsidR="008124B9">
        <w:rPr>
          <w:rFonts w:cs="Segoe UI"/>
        </w:rPr>
        <w:t>and</w:t>
      </w:r>
      <w:r w:rsidR="00F113A5">
        <w:rPr>
          <w:rFonts w:cs="Segoe UI"/>
        </w:rPr>
        <w:t xml:space="preserve"> others</w:t>
      </w:r>
      <w:r w:rsidR="008124B9">
        <w:rPr>
          <w:rFonts w:cs="Segoe UI"/>
        </w:rPr>
        <w:t xml:space="preserve"> p</w:t>
      </w:r>
      <w:r w:rsidR="009879A1">
        <w:rPr>
          <w:rFonts w:cs="Segoe UI"/>
        </w:rPr>
        <w:t>l</w:t>
      </w:r>
      <w:r w:rsidR="008124B9">
        <w:rPr>
          <w:rFonts w:cs="Segoe UI"/>
        </w:rPr>
        <w:t>us</w:t>
      </w:r>
      <w:r w:rsidR="00F113A5">
        <w:rPr>
          <w:rFonts w:cs="Segoe UI"/>
        </w:rPr>
        <w:t xml:space="preserve"> </w:t>
      </w:r>
      <w:r w:rsidR="00F113A5">
        <w:t xml:space="preserve">an </w:t>
      </w:r>
      <w:proofErr w:type="spellStart"/>
      <w:r w:rsidR="00F113A5" w:rsidRPr="00F113A5">
        <w:rPr>
          <w:rFonts w:ascii="Consolas" w:hAnsi="Consolas"/>
          <w:b/>
          <w:bCs/>
        </w:rPr>
        <w:t>enum</w:t>
      </w:r>
      <w:proofErr w:type="spellEnd"/>
      <w:r w:rsidR="00F113A5">
        <w:t xml:space="preserve"> for </w:t>
      </w:r>
      <w:r w:rsidR="00F113A5" w:rsidRPr="00F113A5">
        <w:rPr>
          <w:rFonts w:ascii="Consolas" w:hAnsi="Consolas"/>
          <w:b/>
          <w:bCs/>
        </w:rPr>
        <w:t>State</w:t>
      </w:r>
      <w:r w:rsidR="00F113A5">
        <w:t xml:space="preserve"> and </w:t>
      </w:r>
      <w:r w:rsidR="00F113A5" w:rsidRPr="00F113A5">
        <w:rPr>
          <w:rFonts w:ascii="Consolas" w:hAnsi="Consolas"/>
          <w:b/>
          <w:bCs/>
        </w:rPr>
        <w:t>Class</w:t>
      </w:r>
      <w:r w:rsidR="00F113A5">
        <w:t xml:space="preserve"> for </w:t>
      </w:r>
      <w:r w:rsidR="00F113A5" w:rsidRPr="00F113A5">
        <w:rPr>
          <w:rFonts w:ascii="Consolas" w:hAnsi="Consolas"/>
          <w:b/>
          <w:bCs/>
        </w:rPr>
        <w:t>Racer</w:t>
      </w:r>
      <w:r w:rsidR="008124B9">
        <w:rPr>
          <w:rFonts w:cs="Segoe UI"/>
        </w:rPr>
        <w:t>.</w:t>
      </w:r>
    </w:p>
    <w:p w14:paraId="3809983B" w14:textId="77777777" w:rsidR="000662AF" w:rsidRPr="00407DA2" w:rsidRDefault="000662AF" w:rsidP="00671C0A">
      <w:pPr>
        <w:rPr>
          <w:rFonts w:cs="Segoe UI"/>
          <w:color w:val="000000"/>
        </w:rPr>
      </w:pPr>
    </w:p>
    <w:p w14:paraId="560E077F" w14:textId="1D57BA91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222601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618E14F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38871BC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480118F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02E9A1B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6DABAA7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0375F08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.Animation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455885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6A61E35F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85CA1CE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4B84410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C17E6B0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BF9D5B6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A8896E9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LuckyRacer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BDDF3F1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E46894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</w:p>
                          <w:p w14:paraId="318CAB57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C9CDA84" w14:textId="0D654693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elect, Ready,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ed, Finished</w:t>
                            </w:r>
                          </w:p>
                          <w:p w14:paraId="2877E6AD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AD943E8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0ED295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2B91AF"/>
                              </w:rPr>
                              <w:t>Racer</w:t>
                            </w:r>
                          </w:p>
                          <w:p w14:paraId="7FB1538D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0DF359E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E18CFBC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8E610E6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D232AD5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2B91AF"/>
                              </w:rPr>
                              <w:t>Racer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 =&gt;</w:t>
                            </w:r>
                          </w:p>
                          <w:p w14:paraId="792F2111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dex =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;</w:t>
                            </w:r>
                            <w:proofErr w:type="gramEnd"/>
                          </w:p>
                          <w:p w14:paraId="20147467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C24432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2B91AF"/>
                              </w:rPr>
                              <w:t>Racer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) =&gt;</w:t>
                            </w:r>
                          </w:p>
                          <w:p w14:paraId="1BA9639D" w14:textId="49F5EA12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Index, Time) = (index, time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C5F3ED9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CFAE93D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D2C445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70C04F53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CB00F34" w14:textId="78AD6262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, Variables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hoose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2943EEAC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E27F97A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Get Finish, Get Racer, Set Sources &amp; Get Image</w:t>
                            </w:r>
                          </w:p>
                          <w:p w14:paraId="4E9A919D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AD11B24" w14:textId="5882BAEF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tent</w:t>
                            </w:r>
                            <w:r w:rsidR="00C210B3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="00BC114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ove</w:t>
                            </w:r>
                            <w:r w:rsidR="00C210B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Start</w:t>
                            </w:r>
                          </w:p>
                          <w:p w14:paraId="630AE528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060866" w14:textId="757086B4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8E77CF">
                              <w:rPr>
                                <w:rFonts w:ascii="Consolas" w:hAnsi="Consolas" w:cs="Cascadia Mono"/>
                                <w:color w:val="008000"/>
                              </w:rPr>
                              <w:t>Finish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r w:rsidR="008E77CF">
                              <w:rPr>
                                <w:rFonts w:ascii="Consolas" w:hAnsi="Consolas" w:cs="Cascadia Mono"/>
                                <w:color w:val="008000"/>
                              </w:rPr>
                              <w:t>Progress</w:t>
                            </w:r>
                          </w:p>
                          <w:p w14:paraId="667CF4DD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2CAAAE2" w14:textId="0992027B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Race</w:t>
                            </w:r>
                            <w:r w:rsidR="00C210B3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Read</w:t>
                            </w:r>
                            <w:r w:rsidR="00C210B3">
                              <w:rPr>
                                <w:rFonts w:ascii="Consolas" w:hAnsi="Consolas" w:cs="Cascadia Mono"/>
                                <w:color w:val="008000"/>
                              </w:rPr>
                              <w:t>y &amp;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Select</w:t>
                            </w:r>
                          </w:p>
                          <w:p w14:paraId="140A8FD3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3C3E75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Racer &amp; Add Finish</w:t>
                            </w:r>
                          </w:p>
                          <w:p w14:paraId="4635002C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A546096" w14:textId="0151316D" w:rsid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22E1C2AB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CC075A" w14:textId="120A5B12" w:rsidR="00273E52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1222601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618E14F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38871BC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480118F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02E9A1B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6DABAA7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0375F08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.Animation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455885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6A61E35F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85CA1CE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4B84410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C17E6B0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BF9D5B6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A8896E9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LuckyRacer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BDDF3F1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E46894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</w:p>
                    <w:p w14:paraId="318CAB57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C9CDA84" w14:textId="0D654693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Select, Ready,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Started, Finished</w:t>
                      </w:r>
                    </w:p>
                    <w:p w14:paraId="2877E6AD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AD943E8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0ED295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2B91AF"/>
                        </w:rPr>
                        <w:t>Racer</w:t>
                      </w:r>
                    </w:p>
                    <w:p w14:paraId="7FB1538D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0DF359E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Index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E18CFBC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TimeSpan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Time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8E610E6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D232AD5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2B91AF"/>
                        </w:rPr>
                        <w:t>Racer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index) =&gt;</w:t>
                      </w:r>
                    </w:p>
                    <w:p w14:paraId="792F2111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    Index =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index;</w:t>
                      </w:r>
                      <w:proofErr w:type="gramEnd"/>
                    </w:p>
                    <w:p w14:paraId="20147467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C24432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2B91AF"/>
                        </w:rPr>
                        <w:t>Racer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TimeSpan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time) =&gt;</w:t>
                      </w:r>
                    </w:p>
                    <w:p w14:paraId="1BA9639D" w14:textId="49F5EA12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    (Index, Time) = (index, time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C5F3ED9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CFAE93D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D2C445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70C04F53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CB00F34" w14:textId="78AD6262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>// Constants, Variables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 &amp;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 xml:space="preserve"> Choose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2943EEAC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E27F97A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>// Get Finish, Get Racer, Set Sources &amp; Get Image</w:t>
                      </w:r>
                    </w:p>
                    <w:p w14:paraId="4E9A919D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AD11B24" w14:textId="5882BAEF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>// Content</w:t>
                      </w:r>
                      <w:r w:rsidR="00C210B3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="00BC1147">
                        <w:rPr>
                          <w:rFonts w:ascii="Consolas" w:hAnsi="Consolas" w:cs="Cascadia Mono"/>
                          <w:color w:val="008000"/>
                        </w:rPr>
                        <w:t xml:space="preserve"> Move</w:t>
                      </w:r>
                      <w:r w:rsidR="00C210B3">
                        <w:rPr>
                          <w:rFonts w:ascii="Consolas" w:hAnsi="Consolas" w:cs="Cascadia Mono"/>
                          <w:color w:val="008000"/>
                        </w:rPr>
                        <w:t xml:space="preserve"> &amp; Start</w:t>
                      </w:r>
                    </w:p>
                    <w:p w14:paraId="630AE528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060866" w14:textId="757086B4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8E77CF">
                        <w:rPr>
                          <w:rFonts w:ascii="Consolas" w:hAnsi="Consolas" w:cs="Cascadia Mono"/>
                          <w:color w:val="008000"/>
                        </w:rPr>
                        <w:t>Finish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r w:rsidR="008E77CF">
                        <w:rPr>
                          <w:rFonts w:ascii="Consolas" w:hAnsi="Consolas" w:cs="Cascadia Mono"/>
                          <w:color w:val="008000"/>
                        </w:rPr>
                        <w:t>Progress</w:t>
                      </w:r>
                    </w:p>
                    <w:p w14:paraId="667CF4DD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2CAAAE2" w14:textId="0992027B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>// Race</w:t>
                      </w:r>
                      <w:r w:rsidR="00C210B3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 xml:space="preserve"> Read</w:t>
                      </w:r>
                      <w:r w:rsidR="00C210B3">
                        <w:rPr>
                          <w:rFonts w:ascii="Consolas" w:hAnsi="Consolas" w:cs="Cascadia Mono"/>
                          <w:color w:val="008000"/>
                        </w:rPr>
                        <w:t>y &amp;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 xml:space="preserve"> Select</w:t>
                      </w:r>
                    </w:p>
                    <w:p w14:paraId="140A8FD3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3C3E75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>// Add Racer &amp; Add Finish</w:t>
                      </w:r>
                    </w:p>
                    <w:p w14:paraId="4635002C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A546096" w14:textId="0151316D" w:rsid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22E1C2AB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CC075A" w14:textId="120A5B12" w:rsidR="00273E52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9AAB36" w14:textId="2B964343" w:rsidR="00333C3F" w:rsidRDefault="00333C3F" w:rsidP="00333C3F">
      <w:pPr>
        <w:pStyle w:val="Heading2"/>
      </w:pPr>
      <w:r>
        <w:lastRenderedPageBreak/>
        <w:t>Step 8</w:t>
      </w:r>
    </w:p>
    <w:p w14:paraId="4AA72DE7" w14:textId="77777777" w:rsidR="00333C3F" w:rsidRDefault="00333C3F" w:rsidP="00333C3F">
      <w:pPr>
        <w:rPr>
          <w:rFonts w:cs="Segoe UI"/>
          <w:color w:val="000000"/>
        </w:rPr>
      </w:pPr>
    </w:p>
    <w:p w14:paraId="63A7665C" w14:textId="797FFB2E" w:rsidR="002E49D7" w:rsidRPr="00BB323D" w:rsidRDefault="0008157E" w:rsidP="002E49D7">
      <w:pPr>
        <w:rPr>
          <w:rFonts w:cs="Segoe UI"/>
        </w:rPr>
      </w:pPr>
      <w:r>
        <w:rPr>
          <w:rFonts w:cs="Segoe UI"/>
          <w:color w:val="000000"/>
        </w:rPr>
        <w:t>W</w:t>
      </w:r>
      <w:r w:rsidR="002E49D7">
        <w:rPr>
          <w:rFonts w:cs="Segoe UI"/>
          <w:color w:val="000000"/>
        </w:rPr>
        <w:t xml:space="preserve">hile still in the </w:t>
      </w:r>
      <w:r w:rsidR="002E49D7">
        <w:rPr>
          <w:rFonts w:ascii="Consolas" w:hAnsi="Consolas"/>
          <w:b/>
          <w:bCs/>
        </w:rPr>
        <w:t>namespace</w:t>
      </w:r>
      <w:r w:rsidR="002E49D7">
        <w:t xml:space="preserve"> </w:t>
      </w:r>
      <w:r w:rsidR="00D4785C">
        <w:t xml:space="preserve">of </w:t>
      </w:r>
      <w:proofErr w:type="spellStart"/>
      <w:r w:rsidR="00F113A5">
        <w:rPr>
          <w:rFonts w:ascii="Consolas" w:hAnsi="Consolas"/>
          <w:b/>
          <w:bCs/>
        </w:rPr>
        <w:t>LuckyRacer</w:t>
      </w:r>
      <w:proofErr w:type="spellEnd"/>
      <w:r w:rsidR="00D4785C">
        <w:rPr>
          <w:b/>
          <w:bCs/>
        </w:rPr>
        <w:t xml:space="preserve"> </w:t>
      </w:r>
      <w:r w:rsidR="00D4785C" w:rsidRPr="00D4785C">
        <w:t>in</w:t>
      </w:r>
      <w:r w:rsidR="002E49D7">
        <w:t xml:space="preserve"> </w:t>
      </w:r>
      <w:proofErr w:type="spellStart"/>
      <w:r w:rsidR="002E49D7">
        <w:rPr>
          <w:i/>
          <w:iCs/>
        </w:rPr>
        <w:t>Library.cs</w:t>
      </w:r>
      <w:proofErr w:type="spellEnd"/>
      <w:r w:rsidR="002E49D7">
        <w:t xml:space="preserve"> and</w:t>
      </w:r>
      <w:r w:rsidR="00952F0C">
        <w:t xml:space="preserve"> in</w:t>
      </w:r>
      <w:r w:rsidR="002E49D7">
        <w:t xml:space="preserve"> the </w:t>
      </w:r>
      <w:r w:rsidR="002E49D7" w:rsidRPr="00500DD8">
        <w:rPr>
          <w:rFonts w:ascii="Consolas" w:hAnsi="Consolas"/>
          <w:b/>
          <w:bCs/>
        </w:rPr>
        <w:t>class</w:t>
      </w:r>
      <w:r w:rsidR="002E49D7">
        <w:t xml:space="preserve"> of </w:t>
      </w:r>
      <w:r w:rsidR="00952F0C">
        <w:rPr>
          <w:rFonts w:ascii="Consolas" w:hAnsi="Consolas"/>
          <w:b/>
          <w:bCs/>
        </w:rPr>
        <w:t>Library</w:t>
      </w:r>
      <w:r w:rsidR="002E49D7" w:rsidRPr="007438C1">
        <w:rPr>
          <w:rFonts w:cs="Segoe UI"/>
        </w:rPr>
        <w:t xml:space="preserve"> </w:t>
      </w:r>
      <w:r w:rsidR="00952F0C">
        <w:rPr>
          <w:rFonts w:cs="Segoe UI"/>
        </w:rPr>
        <w:t>a</w:t>
      </w:r>
      <w:r w:rsidR="002E49D7">
        <w:rPr>
          <w:rFonts w:cs="Segoe UI"/>
        </w:rPr>
        <w:t xml:space="preserve">fter the </w:t>
      </w:r>
      <w:r w:rsidR="002E49D7">
        <w:rPr>
          <w:rFonts w:cs="Segoe UI"/>
          <w:b/>
          <w:bCs/>
        </w:rPr>
        <w:t>Comment</w:t>
      </w:r>
      <w:r w:rsidR="002E49D7">
        <w:rPr>
          <w:rFonts w:cs="Segoe UI"/>
        </w:rPr>
        <w:t xml:space="preserve"> of </w:t>
      </w:r>
      <w:r w:rsidR="002E49D7" w:rsidRPr="00F75A6D">
        <w:rPr>
          <w:rFonts w:ascii="Consolas" w:hAnsi="Consolas" w:cs="Segoe UI"/>
          <w:b/>
          <w:bCs/>
        </w:rPr>
        <w:t>//</w:t>
      </w:r>
      <w:r w:rsidR="002E49D7">
        <w:rPr>
          <w:rFonts w:ascii="Consolas" w:hAnsi="Consolas" w:cs="Segoe UI"/>
          <w:b/>
          <w:bCs/>
        </w:rPr>
        <w:t xml:space="preserve"> </w:t>
      </w:r>
      <w:r w:rsidR="00F113A5" w:rsidRPr="00F113A5">
        <w:rPr>
          <w:rFonts w:ascii="Consolas" w:hAnsi="Consolas" w:cs="Segoe UI"/>
          <w:b/>
          <w:bCs/>
        </w:rPr>
        <w:t>Constants, Variables &amp; Choose Method</w:t>
      </w:r>
      <w:r w:rsidR="00F113A5">
        <w:rPr>
          <w:rFonts w:ascii="Consolas" w:hAnsi="Consolas" w:cs="Segoe UI"/>
          <w:b/>
          <w:bCs/>
        </w:rPr>
        <w:t xml:space="preserve"> </w:t>
      </w:r>
      <w:r w:rsidR="002E49D7">
        <w:rPr>
          <w:rFonts w:cs="Segoe UI"/>
        </w:rPr>
        <w:t xml:space="preserve">type the following </w:t>
      </w:r>
      <w:r w:rsidR="00BB323D">
        <w:rPr>
          <w:rFonts w:cs="Segoe UI"/>
          <w:b/>
          <w:bCs/>
        </w:rPr>
        <w:t>Constants</w:t>
      </w:r>
      <w:r w:rsidR="00BB323D">
        <w:rPr>
          <w:rFonts w:cs="Segoe UI"/>
        </w:rPr>
        <w:t xml:space="preserve">, </w:t>
      </w:r>
      <w:r w:rsidR="00BB323D">
        <w:rPr>
          <w:rFonts w:cs="Segoe UI"/>
          <w:b/>
          <w:bCs/>
        </w:rPr>
        <w:t>Variables</w:t>
      </w:r>
      <w:r w:rsidR="00BB323D">
        <w:rPr>
          <w:rFonts w:cs="Segoe UI"/>
        </w:rPr>
        <w:t xml:space="preserve"> and </w:t>
      </w:r>
      <w:r w:rsidR="00BB323D" w:rsidRPr="00BB323D">
        <w:rPr>
          <w:rFonts w:cs="Segoe UI"/>
          <w:b/>
          <w:bCs/>
        </w:rPr>
        <w:t>Method</w:t>
      </w:r>
      <w:r w:rsidR="00BB323D">
        <w:rPr>
          <w:rFonts w:cs="Segoe UI"/>
        </w:rPr>
        <w:t>:</w:t>
      </w:r>
    </w:p>
    <w:p w14:paraId="280EB263" w14:textId="77777777" w:rsidR="002E49D7" w:rsidRDefault="002E49D7" w:rsidP="002E49D7">
      <w:pPr>
        <w:rPr>
          <w:rFonts w:cs="Segoe UI"/>
        </w:rPr>
      </w:pPr>
    </w:p>
    <w:p w14:paraId="56DE4712" w14:textId="77777777" w:rsidR="002E49D7" w:rsidRDefault="002E49D7" w:rsidP="002E49D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F199EF" wp14:editId="79AB2FA0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BC13F8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A31515"/>
                              </w:rPr>
                              <w:t>"Lucky Racer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456C5FE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_size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72;</w:t>
                            </w:r>
                            <w:proofErr w:type="gramEnd"/>
                          </w:p>
                          <w:p w14:paraId="1FF68442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400;</w:t>
                            </w:r>
                            <w:proofErr w:type="gramEnd"/>
                          </w:p>
                          <w:p w14:paraId="4F3C896E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071164D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7183E7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6DE1F64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02671D84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48E410CB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650C4B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finish;</w:t>
                            </w:r>
                            <w:proofErr w:type="gramEnd"/>
                          </w:p>
                          <w:p w14:paraId="6F959433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;</w:t>
                            </w:r>
                            <w:proofErr w:type="gramEnd"/>
                          </w:p>
                          <w:p w14:paraId="58636B93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;</w:t>
                            </w:r>
                            <w:proofErr w:type="gramEnd"/>
                          </w:p>
                          <w:p w14:paraId="7922DAC3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;</w:t>
                            </w:r>
                            <w:proofErr w:type="gramEnd"/>
                          </w:p>
                          <w:p w14:paraId="492F6E6A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;</w:t>
                            </w:r>
                            <w:proofErr w:type="gramEnd"/>
                          </w:p>
                          <w:p w14:paraId="3BABB0D9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Image&gt; _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;</w:t>
                            </w:r>
                            <w:proofErr w:type="gramEnd"/>
                          </w:p>
                          <w:p w14:paraId="44AC5497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] _sources;</w:t>
                            </w:r>
                          </w:p>
                          <w:p w14:paraId="223603F1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41FB49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</w:t>
                            </w:r>
                          </w:p>
                          <w:p w14:paraId="3751E4FB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CA3345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 =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71DBFD8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B55C33F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34301271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34048A0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_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, </w:t>
                            </w:r>
                            <w:proofErr w:type="spell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42EF838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.Add</w:t>
                            </w:r>
                            <w:proofErr w:type="spellEnd"/>
                            <w:proofErr w:type="gramEnd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s[value]);</w:t>
                            </w:r>
                          </w:p>
                          <w:p w14:paraId="58F54ADE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5460E46" w14:textId="77777777" w:rsidR="00F113A5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;</w:t>
                            </w:r>
                            <w:proofErr w:type="gramEnd"/>
                          </w:p>
                          <w:p w14:paraId="585470A0" w14:textId="7B9E7548" w:rsidR="00013BF8" w:rsidRPr="00F113A5" w:rsidRDefault="00F113A5" w:rsidP="00F113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13A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F199E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BC13F8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F113A5">
                        <w:rPr>
                          <w:rFonts w:ascii="Consolas" w:hAnsi="Consolas" w:cs="Cascadia Mono"/>
                          <w:color w:val="A31515"/>
                        </w:rPr>
                        <w:t>"Lucky Racer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456C5FE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image_size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72;</w:t>
                      </w:r>
                      <w:proofErr w:type="gramEnd"/>
                    </w:p>
                    <w:p w14:paraId="1FF68442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400;</w:t>
                      </w:r>
                      <w:proofErr w:type="gramEnd"/>
                    </w:p>
                    <w:p w14:paraId="4F3C896E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071164D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D7183E7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6DE1F64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02671D84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Grid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48E410CB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650C4B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finish;</w:t>
                      </w:r>
                      <w:proofErr w:type="gramEnd"/>
                    </w:p>
                    <w:p w14:paraId="6F959433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count;</w:t>
                      </w:r>
                      <w:proofErr w:type="gramEnd"/>
                    </w:p>
                    <w:p w14:paraId="58636B93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State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7922DAC3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Racer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winner;</w:t>
                      </w:r>
                      <w:proofErr w:type="gramEnd"/>
                    </w:p>
                    <w:p w14:paraId="492F6E6A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Racer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select;</w:t>
                      </w:r>
                      <w:proofErr w:type="gramEnd"/>
                    </w:p>
                    <w:p w14:paraId="3BABB0D9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List&lt;Image&gt; _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images;</w:t>
                      </w:r>
                      <w:proofErr w:type="gramEnd"/>
                    </w:p>
                    <w:p w14:paraId="44AC5497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] _sources;</w:t>
                      </w:r>
                    </w:p>
                    <w:p w14:paraId="223603F1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41FB49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total)</w:t>
                      </w:r>
                    </w:p>
                    <w:p w14:paraId="3751E4FB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CA3345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choose =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71DBFD8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(minimum, maximum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B55C33F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34301271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34048A0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value = _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(0, </w:t>
                      </w:r>
                      <w:proofErr w:type="spell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42EF838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choose.Add</w:t>
                      </w:r>
                      <w:proofErr w:type="spellEnd"/>
                      <w:proofErr w:type="gramEnd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(values[value]);</w:t>
                      </w:r>
                    </w:p>
                    <w:p w14:paraId="58F54ADE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5460E46" w14:textId="77777777" w:rsidR="00F113A5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13A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choose;</w:t>
                      </w:r>
                      <w:proofErr w:type="gramEnd"/>
                    </w:p>
                    <w:p w14:paraId="585470A0" w14:textId="7B9E7548" w:rsidR="00013BF8" w:rsidRPr="00F113A5" w:rsidRDefault="00F113A5" w:rsidP="00F113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13A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5965D7" w14:textId="56FD0DA1" w:rsidR="002E49D7" w:rsidRDefault="002E49D7" w:rsidP="002E49D7">
      <w:pPr>
        <w:rPr>
          <w:rFonts w:cs="Segoe UI"/>
        </w:rPr>
      </w:pPr>
    </w:p>
    <w:p w14:paraId="4500C922" w14:textId="2BF9CDE4" w:rsidR="00BB323D" w:rsidRPr="00C41667" w:rsidRDefault="00C41667" w:rsidP="002E49D7">
      <w:pPr>
        <w:rPr>
          <w:rFonts w:cs="Segoe UI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 and </w:t>
      </w:r>
      <w:r w:rsidRPr="00C41667">
        <w:rPr>
          <w:rFonts w:cs="Segoe UI"/>
          <w:b/>
          <w:bCs/>
        </w:rPr>
        <w:t xml:space="preserve">Variables </w:t>
      </w:r>
      <w:r>
        <w:rPr>
          <w:rFonts w:cs="Segoe UI"/>
        </w:rPr>
        <w:t>are used to store various values</w:t>
      </w:r>
      <w:r w:rsidR="00F113A5">
        <w:rPr>
          <w:rFonts w:cs="Segoe UI"/>
        </w:rPr>
        <w:t xml:space="preserve">, </w:t>
      </w:r>
      <w:r w:rsidR="00F113A5" w:rsidRPr="00F113A5">
        <w:rPr>
          <w:rFonts w:cs="Segoe UI"/>
          <w:b/>
          <w:bCs/>
        </w:rPr>
        <w:t>Instances</w:t>
      </w:r>
      <w:r w:rsidR="00F113A5">
        <w:rPr>
          <w:rFonts w:cs="Segoe UI"/>
        </w:rPr>
        <w:t xml:space="preserve"> of </w:t>
      </w:r>
      <w:r w:rsidR="00F113A5" w:rsidRPr="00F113A5">
        <w:rPr>
          <w:rFonts w:ascii="Consolas" w:hAnsi="Consolas" w:cs="Segoe UI"/>
          <w:b/>
          <w:bCs/>
        </w:rPr>
        <w:t>Racer</w:t>
      </w:r>
      <w:r>
        <w:rPr>
          <w:rFonts w:cs="Segoe UI"/>
        </w:rPr>
        <w:t xml:space="preserve"> </w:t>
      </w:r>
      <w:r w:rsidR="00F113A5">
        <w:rPr>
          <w:rFonts w:cs="Segoe UI"/>
        </w:rPr>
        <w:t xml:space="preserve">and images </w:t>
      </w:r>
      <w:r>
        <w:rPr>
          <w:rFonts w:cs="Segoe UI"/>
        </w:rPr>
        <w:t>needed for the game</w:t>
      </w:r>
      <w:r w:rsidR="00F113A5">
        <w:rPr>
          <w:rFonts w:cs="Segoe UI"/>
        </w:rPr>
        <w:t xml:space="preserve">. There is also a </w:t>
      </w:r>
      <w:r w:rsidR="00F113A5" w:rsidRPr="00F113A5">
        <w:rPr>
          <w:rFonts w:cs="Segoe UI"/>
          <w:b/>
          <w:bCs/>
        </w:rPr>
        <w:t>Method</w:t>
      </w:r>
      <w:r w:rsidR="00F113A5">
        <w:rPr>
          <w:rFonts w:cs="Segoe UI"/>
        </w:rPr>
        <w:t xml:space="preserve"> of </w:t>
      </w:r>
      <w:r w:rsidR="00F113A5" w:rsidRPr="00F113A5">
        <w:rPr>
          <w:rFonts w:ascii="Consolas" w:hAnsi="Consolas" w:cs="Segoe UI"/>
          <w:b/>
          <w:bCs/>
        </w:rPr>
        <w:t>Choose</w:t>
      </w:r>
      <w:r w:rsidR="00F113A5">
        <w:rPr>
          <w:rFonts w:cs="Segoe UI"/>
        </w:rPr>
        <w:t xml:space="preserve"> which is used to select randomised numbers which can be duplicated so the race is more even and fair. </w:t>
      </w:r>
    </w:p>
    <w:p w14:paraId="3D9D1DA2" w14:textId="2789164C" w:rsidR="009C0337" w:rsidRPr="008E2D92" w:rsidRDefault="009C0337" w:rsidP="002E49D7">
      <w:pPr>
        <w:rPr>
          <w:rFonts w:eastAsiaTheme="majorEastAsia" w:cs="Segoe UI"/>
          <w:color w:val="485974"/>
          <w:sz w:val="30"/>
          <w:szCs w:val="26"/>
        </w:rPr>
      </w:pPr>
      <w:r w:rsidRPr="008E2D92">
        <w:rPr>
          <w:rFonts w:ascii="Consolas" w:hAnsi="Consolas"/>
          <w:b/>
          <w:bCs/>
        </w:rPr>
        <w:br w:type="page"/>
      </w:r>
    </w:p>
    <w:p w14:paraId="23697366" w14:textId="010C0E79" w:rsidR="001E4165" w:rsidRDefault="001E4165" w:rsidP="001E4165">
      <w:pPr>
        <w:pStyle w:val="Heading2"/>
      </w:pPr>
      <w:r>
        <w:lastRenderedPageBreak/>
        <w:t xml:space="preserve">Step </w:t>
      </w:r>
      <w:r w:rsidR="00F113A5">
        <w:t>9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04BE34CA" w14:textId="076F0DC5" w:rsidR="00952F0C" w:rsidRPr="00BB323D" w:rsidRDefault="00952F0C" w:rsidP="00952F0C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D4785C">
        <w:rPr>
          <w:rFonts w:ascii="Consolas" w:hAnsi="Consolas"/>
          <w:b/>
          <w:bCs/>
        </w:rPr>
        <w:t>namespace</w:t>
      </w:r>
      <w:r w:rsidR="00D4785C">
        <w:t xml:space="preserve"> of </w:t>
      </w:r>
      <w:proofErr w:type="spellStart"/>
      <w:r w:rsidR="00F113A5">
        <w:rPr>
          <w:rFonts w:ascii="Consolas" w:hAnsi="Consolas"/>
          <w:b/>
          <w:bCs/>
        </w:rPr>
        <w:t>LuckyRacer</w:t>
      </w:r>
      <w:proofErr w:type="spellEnd"/>
      <w:r w:rsidR="00D4785C">
        <w:rPr>
          <w:b/>
          <w:bCs/>
        </w:rPr>
        <w:t xml:space="preserve"> </w:t>
      </w:r>
      <w:r w:rsidR="00D4785C"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EA3579" w:rsidRPr="00EA3579">
        <w:rPr>
          <w:rFonts w:ascii="Consolas" w:hAnsi="Consolas" w:cs="Segoe UI"/>
          <w:b/>
          <w:bCs/>
        </w:rPr>
        <w:t>Get Finish, Get Racer, Set Sources &amp; Get Image</w:t>
      </w:r>
      <w:r w:rsidR="009A446E" w:rsidRPr="009A446E">
        <w:rPr>
          <w:rFonts w:cs="Segoe UI"/>
        </w:rPr>
        <w:t xml:space="preserve"> </w:t>
      </w:r>
      <w:r>
        <w:rPr>
          <w:rFonts w:cs="Segoe UI"/>
        </w:rPr>
        <w:t>type the</w:t>
      </w:r>
      <w:r w:rsidR="0055343E">
        <w:rPr>
          <w:rFonts w:cs="Segoe UI"/>
        </w:rPr>
        <w:t xml:space="preserve"> following</w:t>
      </w:r>
      <w:r>
        <w:rPr>
          <w:rFonts w:cs="Segoe UI"/>
        </w:rPr>
        <w:t xml:space="preserve"> </w:t>
      </w:r>
      <w:r w:rsidRPr="00BB323D">
        <w:rPr>
          <w:rFonts w:cs="Segoe UI"/>
          <w:b/>
          <w:bCs/>
        </w:rPr>
        <w:t>Method</w:t>
      </w:r>
      <w:r w:rsidR="00EA3579"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C1E74E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inish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28D364EB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hequeredFlag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0D34D15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AsImageSourceAsync</w:t>
                            </w:r>
                            <w:proofErr w:type="spellEnd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54103EE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40B17B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Racer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in,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rim) =&gt;</w:t>
                            </w:r>
                          </w:p>
                          <w:p w14:paraId="5EE5845D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RacingCar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613C4F8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</w:t>
                            </w:r>
                          </w:p>
                          <w:p w14:paraId="5F78281F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</w:p>
                          <w:p w14:paraId="1FA818C9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.FromArgb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255, 248, 49, 47</w:t>
                            </w:r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AsDrawingColor</w:t>
                            </w:r>
                            <w:proofErr w:type="spellEnd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</w:p>
                          <w:p w14:paraId="0ECBA399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.FromArgb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255, 202, 11, 74</w:t>
                            </w:r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AsDrawingColor</w:t>
                            </w:r>
                            <w:proofErr w:type="spellEnd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 </w:t>
                            </w:r>
                          </w:p>
                          <w:p w14:paraId="354FF07C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, </w:t>
                            </w:r>
                          </w:p>
                          <w:p w14:paraId="56C99EF6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</w:t>
                            </w:r>
                          </w:p>
                          <w:p w14:paraId="0FE41C03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</w:p>
                          <w:p w14:paraId="3D134DFF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main.AsDrawingColor</w:t>
                            </w:r>
                            <w:proofErr w:type="spellEnd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</w:p>
                          <w:p w14:paraId="28A3FE3D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trim.AsDrawingColor</w:t>
                            </w:r>
                            <w:proofErr w:type="spellEnd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65D3264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AsImageSourceAsync</w:t>
                            </w:r>
                            <w:proofErr w:type="spellEnd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0630411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9FBC91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s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4811EFF3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_sources ??= (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732F1EFB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1C47DFD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inish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A224807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Racer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Red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031E46C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Racer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u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Blu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514DFB3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Racer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een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Green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CD68F0D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RacerAsync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oldenrod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Goldenrod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E3AA1F8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});</w:t>
                            </w:r>
                          </w:p>
                          <w:p w14:paraId="4A645C11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2CE221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mage </w:t>
                            </w:r>
                            <w:proofErr w:type="spellStart"/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mag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) =&gt;</w:t>
                            </w:r>
                          </w:p>
                          <w:p w14:paraId="5FEBB951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EA357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1315481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C83D147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_siz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8004060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</w:t>
                            </w:r>
                            <w:proofErr w:type="spellStart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_size</w:t>
                            </w:r>
                            <w:proofErr w:type="spellEnd"/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CB26376" w14:textId="77777777" w:rsidR="00EA3579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source</w:t>
                            </w:r>
                          </w:p>
                          <w:p w14:paraId="0719E76E" w14:textId="629E95BC" w:rsidR="00537834" w:rsidRPr="00EA3579" w:rsidRDefault="00EA3579" w:rsidP="00EA35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35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C1E74E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Finish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28D364EB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FluentEmojiType.ChequeredFlag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0D34D15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AsImageSourceAsync</w:t>
                      </w:r>
                      <w:proofErr w:type="spellEnd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54103EE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40B17B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Racer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main,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trim) =&gt;</w:t>
                      </w:r>
                    </w:p>
                    <w:p w14:paraId="5EE5845D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FluentEmojiType.RacingCar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613C4F8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] </w:t>
                      </w:r>
                    </w:p>
                    <w:p w14:paraId="5F78281F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</w:p>
                    <w:p w14:paraId="1FA818C9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.FromArgb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255, 248, 49, 47</w:t>
                      </w:r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AsDrawingColor</w:t>
                      </w:r>
                      <w:proofErr w:type="spellEnd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</w:p>
                    <w:p w14:paraId="0ECBA399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.FromArgb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255, 202, 11, 74</w:t>
                      </w:r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AsDrawingColor</w:t>
                      </w:r>
                      <w:proofErr w:type="spellEnd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() </w:t>
                      </w:r>
                    </w:p>
                    <w:p w14:paraId="354FF07C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}, </w:t>
                      </w:r>
                    </w:p>
                    <w:p w14:paraId="56C99EF6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] </w:t>
                      </w:r>
                    </w:p>
                    <w:p w14:paraId="0FE41C03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</w:p>
                    <w:p w14:paraId="3D134DFF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main.AsDrawingColor</w:t>
                      </w:r>
                      <w:proofErr w:type="spellEnd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</w:p>
                    <w:p w14:paraId="28A3FE3D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trim.AsDrawingColor</w:t>
                      </w:r>
                      <w:proofErr w:type="spellEnd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65D3264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AsImageSourceAsync</w:t>
                      </w:r>
                      <w:proofErr w:type="spellEnd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0630411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9FBC91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SetSources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4811EFF3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_sources ??= (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732F1EFB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1C47DFD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Finish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A224807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Racer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DarkRed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031E46C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Racer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Blu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DarkBlu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514DFB3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Racer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Green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DarkGreen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CD68F0D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RacerAsync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Goldenrod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Colors.DarkGoldenrod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E3AA1F8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});</w:t>
                      </w:r>
                    </w:p>
                    <w:p w14:paraId="4A645C11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2CE221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Image </w:t>
                      </w:r>
                      <w:proofErr w:type="spellStart"/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GetImag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source) =&gt;</w:t>
                      </w:r>
                    </w:p>
                    <w:p w14:paraId="5FEBB951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EA357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1315481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C83D147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image_siz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8004060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</w:t>
                      </w:r>
                      <w:proofErr w:type="spellStart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image_size</w:t>
                      </w:r>
                      <w:proofErr w:type="spellEnd"/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CB26376" w14:textId="77777777" w:rsidR="00EA3579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source</w:t>
                      </w:r>
                    </w:p>
                    <w:p w14:paraId="0719E76E" w14:textId="629E95BC" w:rsidR="00537834" w:rsidRPr="00EA3579" w:rsidRDefault="00EA3579" w:rsidP="00EA35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357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4F296F" w14:textId="77777777" w:rsidR="00BA0078" w:rsidRDefault="00BA0078"/>
    <w:p w14:paraId="2AB53F6D" w14:textId="5CD4408B" w:rsidR="00C56B16" w:rsidRDefault="00EA3579">
      <w:proofErr w:type="spellStart"/>
      <w:r>
        <w:rPr>
          <w:rFonts w:ascii="Consolas" w:hAnsi="Consolas"/>
          <w:b/>
          <w:bCs/>
        </w:rPr>
        <w:t>GetFinishAsync</w:t>
      </w:r>
      <w:proofErr w:type="spellEnd"/>
      <w:r>
        <w:rPr>
          <w:rFonts w:cs="Segoe UI"/>
        </w:rPr>
        <w:t xml:space="preserve"> will return a </w:t>
      </w:r>
      <w:r w:rsidRPr="00081946">
        <w:rPr>
          <w:rFonts w:cs="Segoe UI"/>
          <w:i/>
          <w:iCs/>
        </w:rPr>
        <w:t>Chequered Flag</w:t>
      </w:r>
      <w:r>
        <w:rPr>
          <w:rFonts w:cs="Segoe UI"/>
        </w:rPr>
        <w:t xml:space="preserve"> emoji to represent the finish line for the </w:t>
      </w:r>
      <w:r w:rsidR="00B222B4">
        <w:rPr>
          <w:rFonts w:cs="Segoe UI"/>
        </w:rPr>
        <w:t>r</w:t>
      </w:r>
      <w:r>
        <w:rPr>
          <w:rFonts w:cs="Segoe UI"/>
        </w:rPr>
        <w:t>acers</w:t>
      </w:r>
      <w:r w:rsidR="00B222B4">
        <w:rPr>
          <w:rFonts w:cs="Segoe UI"/>
        </w:rPr>
        <w:t xml:space="preserve"> and </w:t>
      </w:r>
      <w:proofErr w:type="spellStart"/>
      <w:r w:rsidR="00B222B4" w:rsidRPr="00081946">
        <w:rPr>
          <w:rFonts w:ascii="Consolas" w:hAnsi="Consolas" w:cs="Segoe UI"/>
          <w:b/>
          <w:bCs/>
        </w:rPr>
        <w:t>GetRacerAsync</w:t>
      </w:r>
      <w:proofErr w:type="spellEnd"/>
      <w:r w:rsidR="00B222B4">
        <w:rPr>
          <w:rFonts w:cs="Segoe UI"/>
        </w:rPr>
        <w:t xml:space="preserve"> will return the image for the racers</w:t>
      </w:r>
      <w:r w:rsidR="00081946">
        <w:rPr>
          <w:rFonts w:cs="Segoe UI"/>
        </w:rPr>
        <w:t xml:space="preserve"> using the </w:t>
      </w:r>
      <w:r w:rsidR="00081946" w:rsidRPr="00081946">
        <w:rPr>
          <w:rFonts w:cs="Segoe UI"/>
          <w:i/>
          <w:iCs/>
        </w:rPr>
        <w:t>Racing Car</w:t>
      </w:r>
      <w:r w:rsidR="00081946">
        <w:rPr>
          <w:rFonts w:cs="Segoe UI"/>
        </w:rPr>
        <w:t xml:space="preserve"> emoji </w:t>
      </w:r>
      <w:r w:rsidR="00B222B4">
        <w:rPr>
          <w:rFonts w:cs="Segoe UI"/>
        </w:rPr>
        <w:t xml:space="preserve">and will customise </w:t>
      </w:r>
      <w:r w:rsidR="00081946">
        <w:rPr>
          <w:rFonts w:cs="Segoe UI"/>
        </w:rPr>
        <w:t>it</w:t>
      </w:r>
      <w:r w:rsidR="00B222B4">
        <w:rPr>
          <w:rFonts w:cs="Segoe UI"/>
        </w:rPr>
        <w:t xml:space="preserve"> using different colours and these </w:t>
      </w:r>
      <w:r w:rsidR="00B222B4" w:rsidRPr="00081946">
        <w:rPr>
          <w:rFonts w:cs="Segoe UI"/>
          <w:b/>
          <w:bCs/>
        </w:rPr>
        <w:t>Methods</w:t>
      </w:r>
      <w:r w:rsidR="00B222B4">
        <w:rPr>
          <w:rFonts w:cs="Segoe UI"/>
        </w:rPr>
        <w:t xml:space="preserve"> will be both used by </w:t>
      </w:r>
      <w:proofErr w:type="spellStart"/>
      <w:r w:rsidR="00B222B4" w:rsidRPr="00B222B4">
        <w:rPr>
          <w:rFonts w:ascii="Consolas" w:hAnsi="Consolas" w:cs="Segoe UI"/>
          <w:b/>
          <w:bCs/>
        </w:rPr>
        <w:t>SetSourcesAsync</w:t>
      </w:r>
      <w:proofErr w:type="spellEnd"/>
      <w:r w:rsidR="00B222B4">
        <w:rPr>
          <w:rFonts w:cs="Segoe UI"/>
        </w:rPr>
        <w:t xml:space="preserve"> to set the images used in the game and </w:t>
      </w:r>
      <w:proofErr w:type="spellStart"/>
      <w:r w:rsidR="00B222B4" w:rsidRPr="00B222B4">
        <w:rPr>
          <w:rFonts w:ascii="Consolas" w:hAnsi="Consolas" w:cs="Segoe UI"/>
          <w:b/>
          <w:bCs/>
        </w:rPr>
        <w:t>GetImage</w:t>
      </w:r>
      <w:proofErr w:type="spellEnd"/>
      <w:r w:rsidR="00B222B4">
        <w:rPr>
          <w:rFonts w:cs="Segoe UI"/>
        </w:rPr>
        <w:t xml:space="preserve"> will return an </w:t>
      </w:r>
      <w:r w:rsidR="00B222B4" w:rsidRPr="00B222B4">
        <w:rPr>
          <w:rFonts w:ascii="Consolas" w:hAnsi="Consolas" w:cs="Segoe UI"/>
          <w:b/>
          <w:bCs/>
        </w:rPr>
        <w:t>Image</w:t>
      </w:r>
      <w:r w:rsidR="00B222B4">
        <w:rPr>
          <w:rFonts w:cs="Segoe UI"/>
        </w:rPr>
        <w:t xml:space="preserve"> with a given </w:t>
      </w:r>
      <w:proofErr w:type="spellStart"/>
      <w:r w:rsidR="00B222B4" w:rsidRPr="00B222B4">
        <w:rPr>
          <w:rFonts w:ascii="Consolas" w:hAnsi="Consolas" w:cs="Segoe UI"/>
          <w:b/>
          <w:bCs/>
        </w:rPr>
        <w:t>ImageSource</w:t>
      </w:r>
      <w:proofErr w:type="spellEnd"/>
      <w:r w:rsidR="00B222B4">
        <w:rPr>
          <w:rFonts w:cs="Segoe UI"/>
        </w:rPr>
        <w:t>.</w:t>
      </w:r>
      <w:r w:rsidR="00C56B16" w:rsidRPr="00907DEB">
        <w:br w:type="page"/>
      </w:r>
    </w:p>
    <w:p w14:paraId="7C7CB1ED" w14:textId="3671846D" w:rsidR="0061262F" w:rsidRDefault="0061262F" w:rsidP="0061262F">
      <w:pPr>
        <w:pStyle w:val="Heading2"/>
      </w:pPr>
      <w:r>
        <w:lastRenderedPageBreak/>
        <w:t xml:space="preserve">Step </w:t>
      </w:r>
      <w:r w:rsidR="007A3F16">
        <w:t>10</w:t>
      </w:r>
    </w:p>
    <w:p w14:paraId="5CEB7975" w14:textId="77777777" w:rsidR="00E241AB" w:rsidRDefault="00E241AB" w:rsidP="0061262F">
      <w:pPr>
        <w:rPr>
          <w:rFonts w:cs="Segoe UI"/>
          <w:color w:val="000000"/>
        </w:rPr>
      </w:pPr>
    </w:p>
    <w:p w14:paraId="618CB394" w14:textId="7DF8BE6D" w:rsidR="00A96520" w:rsidRDefault="0061262F" w:rsidP="0061262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7A3F16">
        <w:rPr>
          <w:rFonts w:ascii="Consolas" w:hAnsi="Consolas"/>
          <w:b/>
          <w:bCs/>
        </w:rPr>
        <w:t>LuckyRacer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7A3F16">
        <w:rPr>
          <w:rFonts w:ascii="Consolas" w:hAnsi="Consolas" w:cs="Segoe UI"/>
          <w:b/>
          <w:bCs/>
        </w:rPr>
        <w:t>Content</w:t>
      </w:r>
      <w:r w:rsidR="00D27EDD">
        <w:rPr>
          <w:rFonts w:ascii="Consolas" w:hAnsi="Consolas" w:cs="Segoe UI"/>
          <w:b/>
          <w:bCs/>
        </w:rPr>
        <w:t>,</w:t>
      </w:r>
      <w:r w:rsidR="007A3F16">
        <w:rPr>
          <w:rFonts w:ascii="Consolas" w:hAnsi="Consolas" w:cs="Segoe UI"/>
          <w:b/>
          <w:bCs/>
        </w:rPr>
        <w:t xml:space="preserve"> </w:t>
      </w:r>
      <w:r w:rsidR="00E22285">
        <w:rPr>
          <w:rFonts w:ascii="Consolas" w:hAnsi="Consolas" w:cs="Segoe UI"/>
          <w:b/>
          <w:bCs/>
        </w:rPr>
        <w:t>Move</w:t>
      </w:r>
      <w:r w:rsidR="00D27EDD">
        <w:rPr>
          <w:rFonts w:ascii="Consolas" w:hAnsi="Consolas" w:cs="Segoe UI"/>
          <w:b/>
          <w:bCs/>
        </w:rPr>
        <w:t xml:space="preserve"> &amp; Start</w:t>
      </w:r>
      <w:r w:rsidR="0055343E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>type the</w:t>
      </w:r>
      <w:r w:rsidR="0055343E">
        <w:rPr>
          <w:rFonts w:cs="Segoe UI"/>
        </w:rPr>
        <w:t xml:space="preserve"> following</w:t>
      </w:r>
      <w:r w:rsidR="007A3F16">
        <w:rPr>
          <w:rFonts w:cs="Segoe UI"/>
        </w:rPr>
        <w:t xml:space="preserve"> </w:t>
      </w:r>
      <w:r w:rsidR="007A3F16" w:rsidRPr="007A3F16">
        <w:rPr>
          <w:rFonts w:cs="Segoe UI"/>
          <w:b/>
          <w:bCs/>
        </w:rPr>
        <w:t>Methods</w:t>
      </w:r>
      <w:r w:rsidR="00A96520">
        <w:rPr>
          <w:rFonts w:cs="Segoe UI"/>
          <w:b/>
          <w:bCs/>
        </w:rPr>
        <w:t>:</w:t>
      </w:r>
    </w:p>
    <w:p w14:paraId="2FB7D446" w14:textId="77777777" w:rsidR="00A96520" w:rsidRDefault="00A96520" w:rsidP="0061262F">
      <w:pPr>
        <w:rPr>
          <w:rFonts w:cs="Segoe UI"/>
        </w:rPr>
      </w:pPr>
    </w:p>
    <w:p w14:paraId="1E2841EF" w14:textId="6DD2168B" w:rsidR="0061262F" w:rsidRDefault="0061262F" w:rsidP="0061262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B131BA" wp14:editId="4ACD60CC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268229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(</w:t>
                            </w:r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,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</w:t>
                            </w:r>
                          </w:p>
                          <w:p w14:paraId="315C15AB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4B8127F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4AA4FA8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4BE9860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Vertical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EE88B7D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A3C3AD7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3AA0A78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D60788F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ext = text</w:t>
                            </w:r>
                          </w:p>
                          <w:p w14:paraId="18FDCD0F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5BB07A62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mage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_sources[index]));</w:t>
                            </w:r>
                          </w:p>
                          <w:p w14:paraId="1C53FBD0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;</w:t>
                            </w:r>
                            <w:proofErr w:type="gramEnd"/>
                          </w:p>
                          <w:p w14:paraId="5CF017DA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1CFF65E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22B2468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mage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rom,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,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uration)</w:t>
                            </w:r>
                          </w:p>
                          <w:p w14:paraId="6C205C5C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0841734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imation =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DoubleAnimation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67B0161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7F0B7C3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o = to,</w:t>
                            </w:r>
                          </w:p>
                          <w:p w14:paraId="78C67F4A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rom = from,</w:t>
                            </w:r>
                          </w:p>
                          <w:p w14:paraId="720E36B6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Duration = duration,</w:t>
                            </w:r>
                          </w:p>
                          <w:p w14:paraId="2655D5A3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EasingFunction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ExponentialEase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5F188E2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E1D288E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EasingMode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EasingMode.EaseIn</w:t>
                            </w:r>
                            <w:proofErr w:type="spellEnd"/>
                          </w:p>
                          <w:p w14:paraId="1FA9C35A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EB81F86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89E2AA1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oryboard =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(</w:t>
                            </w:r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6D618E3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SetTargetProperty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animation,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A31515"/>
                              </w:rPr>
                              <w:t>"(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A31515"/>
                              </w:rPr>
                              <w:t>Canvas.Left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A31515"/>
                              </w:rPr>
                              <w:t>)"</w:t>
                            </w:r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E85915C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SetTarget</w:t>
                            </w:r>
                            <w:proofErr w:type="spell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animation, image</w:t>
                            </w:r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526488A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Completed</w:t>
                            </w:r>
                            <w:proofErr w:type="spellEnd"/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58B9D955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Progress(</w:t>
                            </w:r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nder 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oryboard);</w:t>
                            </w:r>
                          </w:p>
                          <w:p w14:paraId="6CD36DD0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Children.Add</w:t>
                            </w:r>
                            <w:proofErr w:type="spellEnd"/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animation);</w:t>
                            </w:r>
                          </w:p>
                          <w:p w14:paraId="0628BFE6" w14:textId="77777777" w:rsidR="00E22285" w:rsidRPr="00E22285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Begin</w:t>
                            </w:r>
                            <w:proofErr w:type="spellEnd"/>
                            <w:proofErr w:type="gramEnd"/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79CAF27" w14:textId="4E70C576" w:rsidR="0061262F" w:rsidRDefault="00E22285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2228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75418BB" w14:textId="5045A81B" w:rsidR="00D27EDD" w:rsidRDefault="00D27EDD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361180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(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54A2EAB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9ED47CA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unt =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EE7D8FD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finish =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F7C3C1F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ate = 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4EFC69" w14:textId="221C4827" w:rsidR="00D27EDD" w:rsidRPr="00E22285" w:rsidRDefault="00D27EDD" w:rsidP="00E222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B131BA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5268229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Content(</w:t>
                      </w:r>
                      <w:proofErr w:type="gramEnd"/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text,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index)</w:t>
                      </w:r>
                    </w:p>
                    <w:p w14:paraId="315C15AB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4B8127F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4AA4FA8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4BE9860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Orientation.Vertical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EE88B7D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A3C3AD7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3AA0A78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D60788F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Text = text</w:t>
                      </w:r>
                    </w:p>
                    <w:p w14:paraId="18FDCD0F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5BB07A62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GetImage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_sources[index]));</w:t>
                      </w:r>
                    </w:p>
                    <w:p w14:paraId="1C53FBD0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panel;</w:t>
                      </w:r>
                      <w:proofErr w:type="gramEnd"/>
                    </w:p>
                    <w:p w14:paraId="5CF017DA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1CFF65E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22B2468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Image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image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from,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to,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TimeSpan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duration)</w:t>
                      </w:r>
                    </w:p>
                    <w:p w14:paraId="6C205C5C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0841734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animation =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DoubleAnimation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67B0161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7F0B7C3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To = to,</w:t>
                      </w:r>
                    </w:p>
                    <w:p w14:paraId="78C67F4A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From = from,</w:t>
                      </w:r>
                    </w:p>
                    <w:p w14:paraId="720E36B6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Duration = duration,</w:t>
                      </w:r>
                    </w:p>
                    <w:p w14:paraId="2655D5A3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EasingFunction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ExponentialEase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5F188E2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E1D288E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EasingMode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EasingMode.EaseIn</w:t>
                      </w:r>
                      <w:proofErr w:type="spellEnd"/>
                    </w:p>
                    <w:p w14:paraId="1FA9C35A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EB81F86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89E2AA1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storyboard =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oryboard(</w:t>
                      </w:r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6D618E3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oryboard.SetTargetProperty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(animation, </w:t>
                      </w:r>
                      <w:r w:rsidRPr="00E22285">
                        <w:rPr>
                          <w:rFonts w:ascii="Consolas" w:hAnsi="Consolas" w:cs="Cascadia Mono"/>
                          <w:color w:val="A31515"/>
                        </w:rPr>
                        <w:t>"(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A31515"/>
                        </w:rPr>
                        <w:t>Canvas.Left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A31515"/>
                        </w:rPr>
                        <w:t>)"</w:t>
                      </w:r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E85915C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oryboard.SetTarget</w:t>
                      </w:r>
                      <w:proofErr w:type="spell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animation, image</w:t>
                      </w:r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526488A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oryboard.Completed</w:t>
                      </w:r>
                      <w:proofErr w:type="spellEnd"/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58B9D955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Progress(</w:t>
                      </w:r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sender </w:t>
                      </w:r>
                      <w:r w:rsidRPr="00E2228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Storyboard);</w:t>
                      </w:r>
                    </w:p>
                    <w:p w14:paraId="6CD36DD0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oryboard.Children.Add</w:t>
                      </w:r>
                      <w:proofErr w:type="spellEnd"/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animation);</w:t>
                      </w:r>
                    </w:p>
                    <w:p w14:paraId="0628BFE6" w14:textId="77777777" w:rsidR="00E22285" w:rsidRPr="00E22285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storyboard.Begin</w:t>
                      </w:r>
                      <w:proofErr w:type="spellEnd"/>
                      <w:proofErr w:type="gramEnd"/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79CAF27" w14:textId="4E70C576" w:rsidR="0061262F" w:rsidRDefault="00E22285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2228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75418BB" w14:textId="5045A81B" w:rsidR="00D27EDD" w:rsidRDefault="00D27EDD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361180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art(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54A2EAB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9ED47CA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_count =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EE7D8FD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_finish =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F7C3C1F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_state = 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elect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4EFC69" w14:textId="221C4827" w:rsidR="00D27EDD" w:rsidRPr="00E22285" w:rsidRDefault="00D27EDD" w:rsidP="00E222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252041" w14:textId="77777777" w:rsidR="004C3BC5" w:rsidRDefault="004C3BC5"/>
    <w:p w14:paraId="484A817B" w14:textId="4EE6A050" w:rsidR="004C3BC5" w:rsidRDefault="004C3BC5">
      <w:pPr>
        <w:rPr>
          <w:rFonts w:cs="Segoe UI"/>
        </w:rPr>
      </w:pPr>
      <w:r w:rsidRPr="004C3BC5">
        <w:rPr>
          <w:rFonts w:ascii="Consolas" w:hAnsi="Consolas"/>
          <w:b/>
          <w:bCs/>
        </w:rPr>
        <w:t>Content</w:t>
      </w:r>
      <w:r>
        <w:t xml:space="preserve"> will return a </w:t>
      </w:r>
      <w:proofErr w:type="spellStart"/>
      <w:r w:rsidRPr="004C3BC5">
        <w:rPr>
          <w:rFonts w:ascii="Consolas" w:hAnsi="Consolas"/>
          <w:b/>
          <w:bCs/>
        </w:rPr>
        <w:t>StackPanel</w:t>
      </w:r>
      <w:proofErr w:type="spellEnd"/>
      <w:r>
        <w:t xml:space="preserve"> containing a </w:t>
      </w:r>
      <w:proofErr w:type="spellStart"/>
      <w:r w:rsidRPr="004C3BC5">
        <w:rPr>
          <w:rFonts w:ascii="Consolas" w:hAnsi="Consolas"/>
          <w:b/>
          <w:bCs/>
        </w:rPr>
        <w:t>TextBlock</w:t>
      </w:r>
      <w:proofErr w:type="spellEnd"/>
      <w:r>
        <w:t xml:space="preserve"> as well as an image using </w:t>
      </w:r>
      <w:proofErr w:type="spellStart"/>
      <w:r w:rsidRPr="004C3BC5">
        <w:rPr>
          <w:rFonts w:ascii="Consolas" w:hAnsi="Consolas"/>
          <w:b/>
          <w:bCs/>
        </w:rPr>
        <w:t>GetImage</w:t>
      </w:r>
      <w:proofErr w:type="spellEnd"/>
      <w:r>
        <w:t>,</w:t>
      </w:r>
      <w:r w:rsidR="00682134">
        <w:t xml:space="preserve"> Move will be used to display the progress of the race, which will use a </w:t>
      </w:r>
      <w:r w:rsidR="00682134" w:rsidRPr="00682134">
        <w:rPr>
          <w:b/>
          <w:bCs/>
        </w:rPr>
        <w:t>Method</w:t>
      </w:r>
      <w:r w:rsidR="00682134">
        <w:t xml:space="preserve"> for </w:t>
      </w:r>
      <w:r w:rsidR="00682134" w:rsidRPr="00682134">
        <w:rPr>
          <w:rFonts w:ascii="Consolas" w:hAnsi="Consolas"/>
          <w:b/>
          <w:bCs/>
        </w:rPr>
        <w:t>Progress</w:t>
      </w:r>
      <w:r w:rsidR="00682134">
        <w:t xml:space="preserve"> which will be defined in the next </w:t>
      </w:r>
      <w:r w:rsidR="00682134" w:rsidRPr="00682134">
        <w:rPr>
          <w:b/>
          <w:bCs/>
        </w:rPr>
        <w:t>Step</w:t>
      </w:r>
      <w:r w:rsidR="00682134">
        <w:t xml:space="preserve"> and</w:t>
      </w:r>
      <w:r>
        <w:t xml:space="preserve"> </w:t>
      </w:r>
      <w:r w:rsidRPr="004C3BC5">
        <w:rPr>
          <w:rFonts w:ascii="Consolas" w:hAnsi="Consolas"/>
          <w:b/>
          <w:bCs/>
        </w:rPr>
        <w:t>Start</w:t>
      </w:r>
      <w:r>
        <w:rPr>
          <w:rFonts w:cs="Segoe UI"/>
        </w:rPr>
        <w:t xml:space="preserve"> will be ready for the game to start</w:t>
      </w:r>
      <w:r w:rsidR="00682134">
        <w:rPr>
          <w:rFonts w:cs="Segoe UI"/>
        </w:rPr>
        <w:t>.</w:t>
      </w:r>
      <w:r>
        <w:rPr>
          <w:rFonts w:cs="Segoe UI"/>
        </w:rPr>
        <w:t xml:space="preserve"> </w:t>
      </w:r>
    </w:p>
    <w:p w14:paraId="29D44949" w14:textId="77777777" w:rsidR="00E85709" w:rsidRDefault="00E85709">
      <w:pPr>
        <w:rPr>
          <w:rFonts w:cs="Segoe UI"/>
        </w:rPr>
      </w:pPr>
      <w:r>
        <w:rPr>
          <w:rFonts w:cs="Segoe UI"/>
        </w:rPr>
        <w:br w:type="page"/>
      </w:r>
    </w:p>
    <w:p w14:paraId="16F0A26F" w14:textId="4F98F49C" w:rsidR="00E85709" w:rsidRDefault="00E85709" w:rsidP="00E85709">
      <w:pPr>
        <w:pStyle w:val="Heading2"/>
      </w:pPr>
      <w:r>
        <w:lastRenderedPageBreak/>
        <w:t>Step 11</w:t>
      </w:r>
    </w:p>
    <w:p w14:paraId="289431D3" w14:textId="77777777" w:rsidR="00E85709" w:rsidRDefault="00E85709" w:rsidP="00E85709">
      <w:pPr>
        <w:rPr>
          <w:rFonts w:cs="Segoe UI"/>
          <w:color w:val="000000"/>
        </w:rPr>
      </w:pPr>
    </w:p>
    <w:p w14:paraId="584839A7" w14:textId="743A0E48" w:rsidR="00E85709" w:rsidRDefault="00E85709" w:rsidP="00E85709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LuckyRacer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 w:rsidR="00D27EDD">
        <w:rPr>
          <w:rFonts w:ascii="Consolas" w:hAnsi="Consolas" w:cs="Segoe UI"/>
          <w:b/>
          <w:bCs/>
        </w:rPr>
        <w:t xml:space="preserve"> </w:t>
      </w:r>
      <w:r w:rsidR="00D27EDD" w:rsidRPr="00D27EDD">
        <w:rPr>
          <w:rFonts w:ascii="Consolas" w:hAnsi="Consolas" w:cs="Segoe UI"/>
          <w:b/>
          <w:bCs/>
        </w:rPr>
        <w:t xml:space="preserve">Finish &amp; Progress </w:t>
      </w:r>
      <w:proofErr w:type="gramStart"/>
      <w:r>
        <w:rPr>
          <w:rFonts w:cs="Segoe UI"/>
        </w:rPr>
        <w:t>type</w:t>
      </w:r>
      <w:proofErr w:type="gramEnd"/>
      <w:r>
        <w:rPr>
          <w:rFonts w:cs="Segoe UI"/>
        </w:rPr>
        <w:t xml:space="preserve"> the following </w:t>
      </w:r>
      <w:r w:rsidRPr="007A3F16">
        <w:rPr>
          <w:rFonts w:cs="Segoe UI"/>
          <w:b/>
          <w:bCs/>
        </w:rPr>
        <w:t>Methods</w:t>
      </w:r>
      <w:r>
        <w:rPr>
          <w:rFonts w:cs="Segoe UI"/>
          <w:b/>
          <w:bCs/>
        </w:rPr>
        <w:t>:</w:t>
      </w:r>
    </w:p>
    <w:p w14:paraId="65D898E0" w14:textId="77777777" w:rsidR="00E85709" w:rsidRDefault="00E85709" w:rsidP="00E85709">
      <w:pPr>
        <w:rPr>
          <w:rFonts w:cs="Segoe UI"/>
        </w:rPr>
      </w:pPr>
    </w:p>
    <w:p w14:paraId="416DC814" w14:textId="77777777" w:rsidR="00E85709" w:rsidRDefault="00E85709" w:rsidP="00E8570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5D38770" wp14:editId="0EFF9926">
                <wp:extent cx="6642000" cy="1404620"/>
                <wp:effectExtent l="0" t="0" r="26035" b="1270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411A370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Finish(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3B7CB70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D047A07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tate == 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Finished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FCA3F6D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CF00D1E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essage = _</w:t>
                            </w:r>
                            <w:proofErr w:type="spellStart"/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.Index</w:t>
                            </w:r>
                            <w:proofErr w:type="spellEnd"/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_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.Index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</w:p>
                          <w:p w14:paraId="30340D8B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You Won in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{_</w:t>
                            </w:r>
                            <w:proofErr w:type="spellStart"/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.Time</w:t>
                            </w:r>
                            <w:proofErr w:type="spellEnd"/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A31515"/>
                              </w:rPr>
                              <w:t>!"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</w:p>
                          <w:p w14:paraId="57F85893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A31515"/>
                              </w:rPr>
                              <w:t>$"You Lost! Winning Car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D6AD964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(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message, _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.Index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722B0F0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(content);</w:t>
                            </w:r>
                          </w:p>
                          <w:p w14:paraId="48EAB856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finish)</w:t>
                            </w:r>
                          </w:p>
                          <w:p w14:paraId="6FAE8A37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5F94B0E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mage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mages)</w:t>
                            </w:r>
                          </w:p>
                          <w:p w14:paraId="17C1214B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726FF7A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mage, 0, size - 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_size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E23E53A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(1)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21DD038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CC9A844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finish =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F493430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663D61B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(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1973EB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E80DB5B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06C1BDC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758CAF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gress(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 storyboard)</w:t>
                            </w:r>
                          </w:p>
                          <w:p w14:paraId="4EA2CD2C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6A5E248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tate == 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Started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4E6C111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3898C02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uration = </w:t>
                            </w:r>
                            <w:proofErr w:type="spellStart"/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oryboard.GetCurrentTime</w:t>
                            </w:r>
                            <w:proofErr w:type="spellEnd"/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ECCF29C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 = _</w:t>
                            </w:r>
                            <w:proofErr w:type="spellStart"/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.First</w:t>
                            </w:r>
                            <w:proofErr w:type="spellEnd"/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(w =&gt; (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w.Tag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)</w:t>
                            </w:r>
                          </w:p>
                          <w:p w14:paraId="378401E5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.Time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duration).Tag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;</w:t>
                            </w:r>
                          </w:p>
                          <w:p w14:paraId="5E498302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count+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4533D53E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1)</w:t>
                            </w:r>
                          </w:p>
                          <w:p w14:paraId="70888C7A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winner =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r(</w:t>
                            </w:r>
                            <w:proofErr w:type="spellStart"/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r.Index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, duration);</w:t>
                            </w:r>
                          </w:p>
                          <w:p w14:paraId="4182262C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== _</w:t>
                            </w:r>
                            <w:proofErr w:type="spellStart"/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.Count</w:t>
                            </w:r>
                            <w:proofErr w:type="spellEnd"/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8FF3795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204218D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state = </w:t>
                            </w:r>
                            <w:proofErr w:type="spell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Finished</w:t>
                            </w:r>
                            <w:proofErr w:type="spell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387F091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Finish(</w:t>
                            </w:r>
                            <w:proofErr w:type="gramEnd"/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124DC6A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E28C45F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finish = </w:t>
                            </w:r>
                            <w:proofErr w:type="gramStart"/>
                            <w:r w:rsidRPr="00D27EDD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D023FB5" w14:textId="77777777" w:rsidR="00D27EDD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5285279" w14:textId="0A5302BC" w:rsidR="00E85709" w:rsidRPr="00D27EDD" w:rsidRDefault="00D27EDD" w:rsidP="00D27E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7ED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D3877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411A370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Finish(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3B7CB70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D047A07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(_state == 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ate.Finished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FCA3F6D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CF00D1E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message = _</w:t>
                      </w:r>
                      <w:proofErr w:type="spellStart"/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elect.Index</w:t>
                      </w:r>
                      <w:proofErr w:type="spellEnd"/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== _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winner.Index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</w:p>
                    <w:p w14:paraId="30340D8B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27EDD">
                        <w:rPr>
                          <w:rFonts w:ascii="Consolas" w:hAnsi="Consolas" w:cs="Cascadia Mono"/>
                          <w:color w:val="A31515"/>
                        </w:rPr>
                        <w:t xml:space="preserve">$"You Won in 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{_</w:t>
                      </w:r>
                      <w:proofErr w:type="spellStart"/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winner.Time</w:t>
                      </w:r>
                      <w:proofErr w:type="spellEnd"/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D27EDD">
                        <w:rPr>
                          <w:rFonts w:ascii="Consolas" w:hAnsi="Consolas" w:cs="Cascadia Mono"/>
                          <w:color w:val="A31515"/>
                        </w:rPr>
                        <w:t>!"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</w:p>
                    <w:p w14:paraId="57F85893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27EDD">
                        <w:rPr>
                          <w:rFonts w:ascii="Consolas" w:hAnsi="Consolas" w:cs="Cascadia Mono"/>
                          <w:color w:val="A31515"/>
                        </w:rPr>
                        <w:t>$"You Lost! Winning Car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D6AD964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content =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Content(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message, _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winner.Index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722B0F0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(content);</w:t>
                      </w:r>
                    </w:p>
                    <w:p w14:paraId="48EAB856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(_finish)</w:t>
                      </w:r>
                    </w:p>
                    <w:p w14:paraId="6FAE8A37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5F94B0E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(var image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_images)</w:t>
                      </w:r>
                    </w:p>
                    <w:p w14:paraId="17C1214B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726FF7A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image, 0, size - 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image_size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E23E53A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(1)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21DD038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CC9A844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finish =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F493430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663D61B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art(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1973EB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E80DB5B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06C1BDC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758CAF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Progress(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oryboard storyboard)</w:t>
                      </w:r>
                    </w:p>
                    <w:p w14:paraId="4EA2CD2C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6A5E248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(_state == 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ate.Started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4E6C111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3898C02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duration = </w:t>
                      </w:r>
                      <w:proofErr w:type="spellStart"/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oryboard.GetCurrentTime</w:t>
                      </w:r>
                      <w:proofErr w:type="spellEnd"/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ECCF29C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racer = _</w:t>
                      </w:r>
                      <w:proofErr w:type="spellStart"/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images.First</w:t>
                      </w:r>
                      <w:proofErr w:type="spellEnd"/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(w =&gt; (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w.Tag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Racer)</w:t>
                      </w:r>
                    </w:p>
                    <w:p w14:paraId="378401E5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.Time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== duration).Tag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Racer;</w:t>
                      </w:r>
                    </w:p>
                    <w:p w14:paraId="5E498302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_count+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4533D53E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(_count == 1)</w:t>
                      </w:r>
                    </w:p>
                    <w:p w14:paraId="70888C7A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winner =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Racer(</w:t>
                      </w:r>
                      <w:proofErr w:type="spellStart"/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racer.Index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, duration);</w:t>
                      </w:r>
                    </w:p>
                    <w:p w14:paraId="4182262C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(_count == _</w:t>
                      </w:r>
                      <w:proofErr w:type="spellStart"/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images.Count</w:t>
                      </w:r>
                      <w:proofErr w:type="spellEnd"/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8FF3795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204218D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state = </w:t>
                      </w:r>
                      <w:proofErr w:type="spell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Finished</w:t>
                      </w:r>
                      <w:proofErr w:type="spell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387F091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Finish(</w:t>
                      </w:r>
                      <w:proofErr w:type="gramEnd"/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124DC6A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E28C45F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    _finish = </w:t>
                      </w:r>
                      <w:proofErr w:type="gramStart"/>
                      <w:r w:rsidRPr="00D27EDD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D023FB5" w14:textId="77777777" w:rsidR="00D27EDD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5285279" w14:textId="0A5302BC" w:rsidR="00E85709" w:rsidRPr="00D27EDD" w:rsidRDefault="00D27EDD" w:rsidP="00D27E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7ED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A18707" w14:textId="77777777" w:rsidR="00E85709" w:rsidRDefault="00E85709" w:rsidP="00E85709"/>
    <w:p w14:paraId="1D1EC11C" w14:textId="6A76FF1B" w:rsidR="00D27EDD" w:rsidRPr="00164698" w:rsidRDefault="00D27EDD" w:rsidP="00E85709">
      <w:pPr>
        <w:rPr>
          <w:rFonts w:cs="Segoe UI"/>
        </w:rPr>
      </w:pPr>
      <w:r w:rsidRPr="004C3BC5">
        <w:rPr>
          <w:rFonts w:ascii="Consolas" w:hAnsi="Consolas" w:cs="Segoe UI"/>
          <w:b/>
          <w:bCs/>
        </w:rPr>
        <w:t>Finish</w:t>
      </w:r>
      <w:r>
        <w:rPr>
          <w:rFonts w:cs="Segoe UI"/>
        </w:rPr>
        <w:t xml:space="preserve"> will handle what happens when the race is over and determine if the </w:t>
      </w:r>
      <w:r w:rsidRPr="004C3BC5">
        <w:rPr>
          <w:rFonts w:ascii="Consolas" w:hAnsi="Consolas" w:cs="Segoe UI"/>
          <w:b/>
          <w:bCs/>
        </w:rPr>
        <w:t>Racer</w:t>
      </w:r>
      <w:r>
        <w:rPr>
          <w:rFonts w:cs="Segoe UI"/>
        </w:rPr>
        <w:t xml:space="preserve"> that was selected was the winning one or not</w:t>
      </w:r>
      <w:r w:rsidR="00164698">
        <w:rPr>
          <w:rFonts w:cs="Segoe UI"/>
        </w:rPr>
        <w:t xml:space="preserve"> and Progress which was called in </w:t>
      </w:r>
      <w:r w:rsidR="00164698" w:rsidRPr="00164698">
        <w:rPr>
          <w:rFonts w:ascii="Consolas" w:hAnsi="Consolas" w:cs="Segoe UI"/>
          <w:b/>
          <w:bCs/>
        </w:rPr>
        <w:t>Move</w:t>
      </w:r>
      <w:r w:rsidR="00164698">
        <w:rPr>
          <w:rFonts w:cs="Segoe UI"/>
        </w:rPr>
        <w:t xml:space="preserve"> will be used to set how the </w:t>
      </w:r>
      <w:r w:rsidR="00164698" w:rsidRPr="00164698">
        <w:rPr>
          <w:rFonts w:ascii="Consolas" w:hAnsi="Consolas" w:cs="Segoe UI"/>
          <w:b/>
          <w:bCs/>
        </w:rPr>
        <w:t>Racer</w:t>
      </w:r>
      <w:r w:rsidR="00164698">
        <w:rPr>
          <w:rFonts w:cs="Segoe UI"/>
        </w:rPr>
        <w:t xml:space="preserve"> should move across the game.</w:t>
      </w:r>
    </w:p>
    <w:p w14:paraId="261E09A5" w14:textId="52DAAAB8" w:rsidR="004C3BC5" w:rsidRDefault="004C3BC5">
      <w:pPr>
        <w:rPr>
          <w:rFonts w:cs="Segoe UI"/>
        </w:rPr>
      </w:pPr>
      <w:r>
        <w:rPr>
          <w:rFonts w:cs="Segoe UI"/>
        </w:rPr>
        <w:br w:type="page"/>
      </w:r>
    </w:p>
    <w:p w14:paraId="24D71E4F" w14:textId="5A3DF5B9" w:rsidR="00C5673E" w:rsidRDefault="00C5673E" w:rsidP="00C5673E">
      <w:pPr>
        <w:pStyle w:val="Heading2"/>
      </w:pPr>
      <w:r>
        <w:lastRenderedPageBreak/>
        <w:t>Step 12</w:t>
      </w:r>
    </w:p>
    <w:p w14:paraId="6BB27737" w14:textId="77777777" w:rsidR="00C5673E" w:rsidRDefault="00C5673E" w:rsidP="00C5673E">
      <w:pPr>
        <w:rPr>
          <w:rFonts w:cs="Segoe UI"/>
          <w:color w:val="000000"/>
        </w:rPr>
      </w:pPr>
    </w:p>
    <w:p w14:paraId="389473DD" w14:textId="552A00DB" w:rsidR="00C5673E" w:rsidRDefault="00C5673E" w:rsidP="00C5673E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LuckyRacer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C5673E">
        <w:rPr>
          <w:rFonts w:ascii="Consolas" w:hAnsi="Consolas" w:cs="Segoe UI"/>
          <w:b/>
          <w:bCs/>
        </w:rPr>
        <w:t xml:space="preserve">Race, Ready &amp; Select </w:t>
      </w:r>
      <w:r>
        <w:rPr>
          <w:rFonts w:cs="Segoe UI"/>
        </w:rPr>
        <w:t xml:space="preserve">type the following </w:t>
      </w:r>
      <w:r w:rsidRPr="007A3F16">
        <w:rPr>
          <w:rFonts w:cs="Segoe UI"/>
          <w:b/>
          <w:bCs/>
        </w:rPr>
        <w:t>Methods</w:t>
      </w:r>
      <w:r>
        <w:rPr>
          <w:rFonts w:cs="Segoe UI"/>
          <w:b/>
          <w:bCs/>
        </w:rPr>
        <w:t>:</w:t>
      </w:r>
    </w:p>
    <w:p w14:paraId="322DBAEE" w14:textId="77777777" w:rsidR="00C5673E" w:rsidRDefault="00C5673E" w:rsidP="00C5673E">
      <w:pPr>
        <w:rPr>
          <w:rFonts w:cs="Segoe UI"/>
        </w:rPr>
      </w:pPr>
    </w:p>
    <w:p w14:paraId="1F69078B" w14:textId="77777777" w:rsidR="00C5673E" w:rsidRDefault="00C5673E" w:rsidP="00C5673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0641B2A" wp14:editId="1B72C2DF">
                <wp:extent cx="6642000" cy="1404620"/>
                <wp:effectExtent l="0" t="0" r="26035" b="12700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CFB8AC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BEC7BC6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A5513E0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tate ==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Ready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CE85404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7EBD68C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D92A26F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s =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5, 15, _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Length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);</w:t>
                            </w:r>
                          </w:p>
                          <w:p w14:paraId="3D6E538B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mage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mages)</w:t>
                            </w:r>
                          </w:p>
                          <w:p w14:paraId="4C87BF75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EC8BBAE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 = </w:t>
                            </w:r>
                            <w:proofErr w:type="spellStart"/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.Tag</w:t>
                            </w:r>
                            <w:proofErr w:type="spellEnd"/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;</w:t>
                            </w:r>
                          </w:p>
                          <w:p w14:paraId="45D4C353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r.Time</w:t>
                            </w:r>
                            <w:proofErr w:type="spellEnd"/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times[index]);</w:t>
                            </w:r>
                          </w:p>
                          <w:p w14:paraId="0E561B13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mage, size -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_size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0,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r.Time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8596C2A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ndex+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9974CF1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C6F908A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tate =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ed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F08F9EA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668628B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D9954DA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E58E778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eady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3B4A9E1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4E5FAEC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tate ==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Ready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5D815F1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DCE68BD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A31515"/>
                              </w:rPr>
                              <w:t>"Selected to Win"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, _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.Index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294D841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7338F4ED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ntent,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A31515"/>
                              </w:rPr>
                              <w:t>"Race"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A31515"/>
                              </w:rPr>
                              <w:t>"Cancel"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B191497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ult)</w:t>
                            </w:r>
                          </w:p>
                          <w:p w14:paraId="3C37E5A8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724129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53AA7A7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state =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63E5868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0D2641A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256F682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3BDADB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 image)</w:t>
                            </w:r>
                          </w:p>
                          <w:p w14:paraId="4C47C053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7AA15E7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tate ==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Select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3173262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BF4AFFF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 = </w:t>
                            </w:r>
                            <w:proofErr w:type="spellStart"/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.Tag</w:t>
                            </w:r>
                            <w:proofErr w:type="spellEnd"/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;</w:t>
                            </w:r>
                          </w:p>
                          <w:p w14:paraId="35108DAC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elect =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r;</w:t>
                            </w:r>
                            <w:proofErr w:type="gramEnd"/>
                          </w:p>
                          <w:p w14:paraId="5717D6A0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tate = </w:t>
                            </w:r>
                            <w:proofErr w:type="spell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eady</w:t>
                            </w:r>
                            <w:proofErr w:type="spell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8919B7B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50691FB" w14:textId="77777777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Ready(</w:t>
                            </w:r>
                            <w:proofErr w:type="gramEnd"/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C5D5D74" w14:textId="381B0AEC" w:rsidR="00C5673E" w:rsidRPr="00C5673E" w:rsidRDefault="00C5673E" w:rsidP="00C56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6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641B2A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CFB8AC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ace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BEC7BC6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A5513E0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(_state ==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tate.Ready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CE85404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7EBD68C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D92A26F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times =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5, 15, _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ources.Length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- 1);</w:t>
                      </w:r>
                    </w:p>
                    <w:p w14:paraId="3D6E538B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(var image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_images)</w:t>
                      </w:r>
                    </w:p>
                    <w:p w14:paraId="4C87BF75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EC8BBAE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racer = </w:t>
                      </w:r>
                      <w:proofErr w:type="spellStart"/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image.Tag</w:t>
                      </w:r>
                      <w:proofErr w:type="spellEnd"/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Racer;</w:t>
                      </w:r>
                    </w:p>
                    <w:p w14:paraId="45D4C353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acer.Time</w:t>
                      </w:r>
                      <w:proofErr w:type="spellEnd"/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(times[index]);</w:t>
                      </w:r>
                    </w:p>
                    <w:p w14:paraId="0E561B13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image, size -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image_size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, 0,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acer.Time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8596C2A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ndex+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9974CF1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C6F908A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_state =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tarted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F08F9EA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668628B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D9954DA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E58E778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eady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3B4A9E1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4E5FAEC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(_state ==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tate.Ready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5D815F1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DCE68BD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content =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Content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A31515"/>
                        </w:rPr>
                        <w:t>"Selected to Win"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, _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elect.Index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294D841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7338F4ED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ntent, </w:t>
                      </w:r>
                      <w:r w:rsidRPr="00C5673E">
                        <w:rPr>
                          <w:rFonts w:ascii="Consolas" w:hAnsi="Consolas" w:cs="Cascadia Mono"/>
                          <w:color w:val="A31515"/>
                        </w:rPr>
                        <w:t>"Race"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C5673E">
                        <w:rPr>
                          <w:rFonts w:ascii="Consolas" w:hAnsi="Consolas" w:cs="Cascadia Mono"/>
                          <w:color w:val="A31515"/>
                        </w:rPr>
                        <w:t>"Cancel"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B191497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(result)</w:t>
                      </w:r>
                    </w:p>
                    <w:p w14:paraId="3C37E5A8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ace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724129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53AA7A7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state =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elect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63E5868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0D2641A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256F682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3BDADB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elect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Image image)</w:t>
                      </w:r>
                    </w:p>
                    <w:p w14:paraId="4C47C053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7AA15E7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(_state ==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tate.Select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3173262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BF4AFFF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racer = </w:t>
                      </w:r>
                      <w:proofErr w:type="spellStart"/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image.Tag</w:t>
                      </w:r>
                      <w:proofErr w:type="spellEnd"/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5673E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Racer;</w:t>
                      </w:r>
                    </w:p>
                    <w:p w14:paraId="35108DAC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_select =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acer;</w:t>
                      </w:r>
                      <w:proofErr w:type="gramEnd"/>
                    </w:p>
                    <w:p w14:paraId="5717D6A0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    _state = </w:t>
                      </w:r>
                      <w:proofErr w:type="spell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eady</w:t>
                      </w:r>
                      <w:proofErr w:type="spell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8919B7B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50691FB" w14:textId="77777777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Ready(</w:t>
                      </w:r>
                      <w:proofErr w:type="gramEnd"/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C5D5D74" w14:textId="381B0AEC" w:rsidR="00C5673E" w:rsidRPr="00C5673E" w:rsidRDefault="00C5673E" w:rsidP="00C56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6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B531320" w14:textId="77777777" w:rsidR="00C5673E" w:rsidRDefault="00C5673E" w:rsidP="00C5673E"/>
    <w:p w14:paraId="5D116BDE" w14:textId="08BA2C1F" w:rsidR="00C5673E" w:rsidRPr="00C5673E" w:rsidRDefault="00C5673E" w:rsidP="00C5673E">
      <w:pPr>
        <w:rPr>
          <w:rFonts w:cs="Segoe UI"/>
        </w:rPr>
      </w:pPr>
      <w:r>
        <w:rPr>
          <w:rFonts w:ascii="Consolas" w:hAnsi="Consolas" w:cs="Segoe UI"/>
          <w:b/>
          <w:bCs/>
        </w:rPr>
        <w:t>Race</w:t>
      </w:r>
      <w:r>
        <w:rPr>
          <w:rFonts w:ascii="Consolas" w:hAnsi="Consolas" w:cs="Segoe UI"/>
        </w:rPr>
        <w:t xml:space="preserve"> </w:t>
      </w:r>
      <w:r>
        <w:rPr>
          <w:rFonts w:cs="Segoe UI"/>
        </w:rPr>
        <w:t xml:space="preserve">will determine which </w:t>
      </w:r>
      <w:r w:rsidRPr="00C5673E">
        <w:rPr>
          <w:rFonts w:ascii="Consolas" w:hAnsi="Consolas" w:cs="Segoe UI"/>
          <w:b/>
          <w:bCs/>
        </w:rPr>
        <w:t>Racer</w:t>
      </w:r>
      <w:r>
        <w:rPr>
          <w:rFonts w:cs="Segoe UI"/>
        </w:rPr>
        <w:t xml:space="preserve"> will win and will then set each </w:t>
      </w:r>
      <w:r w:rsidRPr="00C5673E">
        <w:rPr>
          <w:rFonts w:ascii="Consolas" w:hAnsi="Consolas" w:cs="Segoe UI"/>
          <w:b/>
          <w:bCs/>
        </w:rPr>
        <w:t>Racer</w:t>
      </w:r>
      <w:r>
        <w:rPr>
          <w:rFonts w:cs="Segoe UI"/>
        </w:rPr>
        <w:t xml:space="preserve"> so that the time it takes to move along the game matches the time that has been selected, </w:t>
      </w:r>
      <w:r w:rsidRPr="00C5673E">
        <w:rPr>
          <w:rFonts w:ascii="Consolas" w:hAnsi="Consolas" w:cs="Segoe UI"/>
          <w:b/>
          <w:bCs/>
        </w:rPr>
        <w:t>Ready</w:t>
      </w:r>
      <w:r>
        <w:rPr>
          <w:rFonts w:cs="Segoe UI"/>
        </w:rPr>
        <w:t xml:space="preserve"> will give the player the option of which </w:t>
      </w:r>
      <w:r w:rsidRPr="00C5673E">
        <w:rPr>
          <w:rFonts w:ascii="Consolas" w:hAnsi="Consolas" w:cs="Segoe UI"/>
          <w:b/>
          <w:bCs/>
        </w:rPr>
        <w:t>Racer</w:t>
      </w:r>
      <w:r>
        <w:rPr>
          <w:rFonts w:cs="Segoe UI"/>
        </w:rPr>
        <w:t xml:space="preserve"> they think will win and once selected it will begin the race and </w:t>
      </w:r>
      <w:proofErr w:type="gramStart"/>
      <w:r w:rsidR="005942B1" w:rsidRPr="005942B1">
        <w:rPr>
          <w:rFonts w:ascii="Consolas" w:hAnsi="Consolas" w:cs="Segoe UI"/>
          <w:b/>
          <w:bCs/>
        </w:rPr>
        <w:t>S</w:t>
      </w:r>
      <w:r w:rsidRPr="005942B1">
        <w:rPr>
          <w:rFonts w:ascii="Consolas" w:hAnsi="Consolas" w:cs="Segoe UI"/>
          <w:b/>
          <w:bCs/>
        </w:rPr>
        <w:t>elect</w:t>
      </w:r>
      <w:proofErr w:type="gramEnd"/>
      <w:r>
        <w:rPr>
          <w:rFonts w:cs="Segoe UI"/>
        </w:rPr>
        <w:t xml:space="preserve"> will be used </w:t>
      </w:r>
      <w:r w:rsidR="005942B1">
        <w:rPr>
          <w:rFonts w:cs="Segoe UI"/>
        </w:rPr>
        <w:t xml:space="preserve">to set which </w:t>
      </w:r>
      <w:r w:rsidR="005942B1" w:rsidRPr="005942B1">
        <w:rPr>
          <w:rFonts w:ascii="Consolas" w:hAnsi="Consolas" w:cs="Segoe UI"/>
          <w:b/>
          <w:bCs/>
        </w:rPr>
        <w:t>Racer</w:t>
      </w:r>
      <w:r w:rsidR="005942B1">
        <w:rPr>
          <w:rFonts w:cs="Segoe UI"/>
        </w:rPr>
        <w:t xml:space="preserve"> has been selected.</w:t>
      </w:r>
    </w:p>
    <w:p w14:paraId="4A6E0D98" w14:textId="2B77E257" w:rsidR="00C5673E" w:rsidRDefault="00C5673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Segoe UI Semibold" w:eastAsiaTheme="majorEastAsia" w:hAnsi="Segoe UI Semibold" w:cstheme="majorBidi"/>
          <w:color w:val="485974"/>
          <w:sz w:val="30"/>
          <w:szCs w:val="26"/>
        </w:rPr>
        <w:br w:type="page"/>
      </w:r>
    </w:p>
    <w:p w14:paraId="27C4D1B1" w14:textId="30B13E67" w:rsidR="009C2B26" w:rsidRDefault="009C2B26" w:rsidP="009C2B26">
      <w:pPr>
        <w:pStyle w:val="Heading2"/>
      </w:pPr>
      <w:r>
        <w:lastRenderedPageBreak/>
        <w:t>Step 13</w:t>
      </w:r>
    </w:p>
    <w:p w14:paraId="44AD3144" w14:textId="77777777" w:rsidR="009C2B26" w:rsidRDefault="009C2B26" w:rsidP="009C2B26">
      <w:pPr>
        <w:rPr>
          <w:rFonts w:cs="Segoe UI"/>
          <w:color w:val="000000"/>
        </w:rPr>
      </w:pPr>
    </w:p>
    <w:p w14:paraId="4347DFDC" w14:textId="6CDD5BB2" w:rsidR="009C2B26" w:rsidRDefault="009C2B26" w:rsidP="009C2B26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LuckyRacer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F56774">
        <w:rPr>
          <w:rFonts w:ascii="Consolas" w:hAnsi="Consolas" w:cs="Segoe UI"/>
          <w:b/>
          <w:bCs/>
        </w:rPr>
        <w:t>Add Racer &amp; Add Finish</w:t>
      </w:r>
      <w:r w:rsidRPr="00C5673E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7A3F16">
        <w:rPr>
          <w:rFonts w:cs="Segoe UI"/>
          <w:b/>
          <w:bCs/>
        </w:rPr>
        <w:t>Methods</w:t>
      </w:r>
      <w:r>
        <w:rPr>
          <w:rFonts w:cs="Segoe UI"/>
          <w:b/>
          <w:bCs/>
        </w:rPr>
        <w:t>:</w:t>
      </w:r>
    </w:p>
    <w:p w14:paraId="3763D2D0" w14:textId="77777777" w:rsidR="009C2B26" w:rsidRDefault="009C2B26" w:rsidP="009C2B26">
      <w:pPr>
        <w:rPr>
          <w:rFonts w:cs="Segoe UI"/>
        </w:rPr>
      </w:pPr>
    </w:p>
    <w:p w14:paraId="0B9B51E1" w14:textId="77777777" w:rsidR="009C2B26" w:rsidRDefault="009C2B26" w:rsidP="009C2B2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F9974E" wp14:editId="3A2E55F7">
                <wp:extent cx="6642000" cy="1404620"/>
                <wp:effectExtent l="0" t="0" r="26035" b="12700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A4E7BC7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AddRacer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grid,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)</w:t>
                            </w:r>
                          </w:p>
                          <w:p w14:paraId="4FEF464D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968DCFA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36F236F7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 =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mage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_sources[row]</w:t>
                            </w:r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5337AE6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r.Tag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cer(row);</w:t>
                            </w:r>
                          </w:p>
                          <w:p w14:paraId="22FE82E0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racer.Tapped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18EFA37E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(</w:t>
                            </w:r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nder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mage);</w:t>
                            </w:r>
                          </w:p>
                          <w:p w14:paraId="3C5FE3A1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racer, size -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_size</w:t>
                            </w:r>
                            <w:proofErr w:type="spellEnd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5AC5C92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.Add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racer);</w:t>
                            </w:r>
                          </w:p>
                          <w:p w14:paraId="00683904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=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95FF81D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1BE4A14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_size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C2CA573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</w:t>
                            </w:r>
                          </w:p>
                          <w:p w14:paraId="07D411DC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DBDD9BE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racer);</w:t>
                            </w:r>
                          </w:p>
                          <w:p w14:paraId="27575067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SetRow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canvas, row - 1</w:t>
                            </w:r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BB434FE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canvas);</w:t>
                            </w:r>
                          </w:p>
                          <w:p w14:paraId="2B61C93E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172289D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8CE7BF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AddFinish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grid,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)</w:t>
                            </w:r>
                          </w:p>
                          <w:p w14:paraId="7FA38CFC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0649077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6D06F4E0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 =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mage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First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3EED38CD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SetRow</w:t>
                            </w:r>
                            <w:proofErr w:type="spell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finish, row - 1</w:t>
                            </w:r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DA8DB07" w14:textId="77777777" w:rsidR="00F56774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(finish);</w:t>
                            </w:r>
                          </w:p>
                          <w:p w14:paraId="618AE01E" w14:textId="41E76B1E" w:rsidR="009C2B26" w:rsidRPr="00F56774" w:rsidRDefault="00F56774" w:rsidP="00F567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677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F9974E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A4E7BC7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AddRacer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Grid grid,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row)</w:t>
                      </w:r>
                    </w:p>
                    <w:p w14:paraId="4FEF464D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968DCFA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36F236F7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racer =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etImage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_sources[row]</w:t>
                      </w:r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5337AE6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racer.Tag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Racer(row);</w:t>
                      </w:r>
                    </w:p>
                    <w:p w14:paraId="22FE82E0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racer.Tapped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18EFA37E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Select(</w:t>
                      </w:r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sender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Image);</w:t>
                      </w:r>
                    </w:p>
                    <w:p w14:paraId="3C5FE3A1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(racer, size -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image_size</w:t>
                      </w:r>
                      <w:proofErr w:type="spellEnd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5AC5C92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images.Add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racer);</w:t>
                      </w:r>
                    </w:p>
                    <w:p w14:paraId="00683904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canvas =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95FF81D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1BE4A14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image_size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C2CA573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</w:t>
                      </w:r>
                    </w:p>
                    <w:p w14:paraId="07D411DC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DBDD9BE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racer);</w:t>
                      </w:r>
                    </w:p>
                    <w:p w14:paraId="27575067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rid.SetRow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canvas, row - 1</w:t>
                      </w:r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BB434FE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canvas);</w:t>
                      </w:r>
                    </w:p>
                    <w:p w14:paraId="2B61C93E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172289D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8CE7BF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AddFinish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Grid grid,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row)</w:t>
                      </w:r>
                    </w:p>
                    <w:p w14:paraId="7FA38CFC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0649077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6D06F4E0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67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finish =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etImage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sources.First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3EED38CD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rid.SetRow</w:t>
                      </w:r>
                      <w:proofErr w:type="spell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finish, row - 1</w:t>
                      </w:r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DA8DB07" w14:textId="77777777" w:rsidR="00F56774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(finish);</w:t>
                      </w:r>
                    </w:p>
                    <w:p w14:paraId="618AE01E" w14:textId="41E76B1E" w:rsidR="009C2B26" w:rsidRPr="00F56774" w:rsidRDefault="00F56774" w:rsidP="00F567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677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A0CFD2" w14:textId="77777777" w:rsidR="009C2B26" w:rsidRDefault="009C2B26" w:rsidP="009C2B26"/>
    <w:p w14:paraId="14519624" w14:textId="29A1A01F" w:rsidR="009C2B26" w:rsidRPr="0075398B" w:rsidRDefault="0075398B" w:rsidP="009C2B26">
      <w:pPr>
        <w:rPr>
          <w:rFonts w:cs="Segoe UI"/>
        </w:rPr>
      </w:pPr>
      <w:proofErr w:type="spellStart"/>
      <w:r>
        <w:rPr>
          <w:rFonts w:ascii="Consolas" w:hAnsi="Consolas" w:cs="Segoe UI"/>
          <w:b/>
          <w:bCs/>
        </w:rPr>
        <w:t>AddRacer</w:t>
      </w:r>
      <w:proofErr w:type="spellEnd"/>
      <w:r>
        <w:rPr>
          <w:rFonts w:cs="Segoe UI"/>
        </w:rPr>
        <w:t xml:space="preserve"> is used to add the racers to the game and will use </w:t>
      </w:r>
      <w:proofErr w:type="spellStart"/>
      <w:r w:rsidRPr="0075398B">
        <w:rPr>
          <w:rFonts w:ascii="Consolas" w:hAnsi="Consolas" w:cs="Segoe UI"/>
          <w:b/>
          <w:bCs/>
        </w:rPr>
        <w:t>GetImage</w:t>
      </w:r>
      <w:proofErr w:type="spellEnd"/>
      <w:r>
        <w:rPr>
          <w:rFonts w:cs="Segoe UI"/>
        </w:rPr>
        <w:t xml:space="preserve"> to obtain the </w:t>
      </w:r>
      <w:r w:rsidRPr="0075398B">
        <w:rPr>
          <w:rFonts w:ascii="Consolas" w:hAnsi="Consolas" w:cs="Segoe UI"/>
          <w:b/>
          <w:bCs/>
        </w:rPr>
        <w:t>Image</w:t>
      </w:r>
      <w:r>
        <w:rPr>
          <w:rFonts w:cs="Segoe UI"/>
        </w:rPr>
        <w:t xml:space="preserve"> to be used where each one will be a different colour then will add this to each </w:t>
      </w:r>
      <w:r w:rsidRPr="0075398B">
        <w:rPr>
          <w:rFonts w:ascii="Consolas" w:hAnsi="Consolas" w:cs="Segoe UI"/>
          <w:b/>
          <w:bCs/>
        </w:rPr>
        <w:t>Row</w:t>
      </w:r>
      <w:r>
        <w:rPr>
          <w:rFonts w:cs="Segoe UI"/>
        </w:rPr>
        <w:t xml:space="preserve"> of the </w:t>
      </w:r>
      <w:r w:rsidRPr="0075398B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up to the number of racers in the game</w:t>
      </w:r>
      <w:r w:rsidR="00D16408">
        <w:rPr>
          <w:rFonts w:cs="Segoe UI"/>
        </w:rPr>
        <w:t xml:space="preserve"> and </w:t>
      </w:r>
      <w:proofErr w:type="spellStart"/>
      <w:r w:rsidR="00D16408" w:rsidRPr="00D16408">
        <w:rPr>
          <w:rFonts w:ascii="Consolas" w:hAnsi="Consolas" w:cs="Segoe UI"/>
          <w:b/>
          <w:bCs/>
        </w:rPr>
        <w:t>AddFinish</w:t>
      </w:r>
      <w:proofErr w:type="spellEnd"/>
      <w:r w:rsidR="00D16408">
        <w:rPr>
          <w:rFonts w:cs="Segoe UI"/>
        </w:rPr>
        <w:t xml:space="preserve"> will be used to get the image that will be used to indicate the finish line for the race in the game.</w:t>
      </w:r>
    </w:p>
    <w:p w14:paraId="3132F700" w14:textId="0576F365" w:rsidR="009C2B26" w:rsidRDefault="009C2B2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Segoe UI Semibold" w:eastAsiaTheme="majorEastAsia" w:hAnsi="Segoe UI Semibold" w:cstheme="majorBidi"/>
          <w:color w:val="485974"/>
          <w:sz w:val="30"/>
          <w:szCs w:val="26"/>
        </w:rPr>
        <w:br w:type="page"/>
      </w:r>
    </w:p>
    <w:p w14:paraId="3F641AFF" w14:textId="77777777" w:rsidR="004C3BC5" w:rsidRDefault="004C3BC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CA61899" w14:textId="23B12CB6" w:rsidR="00ED67BB" w:rsidRDefault="00ED67BB" w:rsidP="00ED67BB">
      <w:pPr>
        <w:pStyle w:val="Heading2"/>
      </w:pPr>
      <w:r>
        <w:t>Step 1</w:t>
      </w:r>
      <w:r w:rsidR="00F56774">
        <w:t>4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45624171" w:rsidR="00ED67BB" w:rsidRDefault="00847085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</w:t>
      </w:r>
      <w:r w:rsidR="009E0E17">
        <w:t xml:space="preserve">of </w:t>
      </w:r>
      <w:proofErr w:type="spellStart"/>
      <w:r w:rsidR="00E22285">
        <w:rPr>
          <w:rFonts w:ascii="Consolas" w:hAnsi="Consolas"/>
          <w:b/>
          <w:bCs/>
        </w:rPr>
        <w:t>LuckyRacer</w:t>
      </w:r>
      <w:proofErr w:type="spellEnd"/>
      <w:r w:rsidR="009E0E17">
        <w:rPr>
          <w:b/>
          <w:bCs/>
        </w:rPr>
        <w:t xml:space="preserve"> </w:t>
      </w:r>
      <w:r w:rsidR="009E0E17"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</w:t>
      </w:r>
      <w:r w:rsidR="00ED67BB">
        <w:rPr>
          <w:rFonts w:cs="Segoe UI"/>
        </w:rPr>
        <w:t xml:space="preserve">of </w:t>
      </w:r>
      <w:r w:rsidR="00ED67BB" w:rsidRPr="00F75A6D">
        <w:rPr>
          <w:rFonts w:ascii="Consolas" w:hAnsi="Consolas" w:cs="Segoe UI"/>
          <w:b/>
          <w:bCs/>
        </w:rPr>
        <w:t xml:space="preserve">// </w:t>
      </w:r>
      <w:r w:rsidR="00026FE0" w:rsidRPr="00026FE0">
        <w:rPr>
          <w:rFonts w:ascii="Consolas" w:hAnsi="Consolas" w:cs="Segoe UI"/>
          <w:b/>
          <w:bCs/>
        </w:rPr>
        <w:t>Layout</w:t>
      </w:r>
      <w:r w:rsidR="00F56774">
        <w:rPr>
          <w:rFonts w:ascii="Consolas" w:hAnsi="Consolas" w:cs="Segoe UI"/>
          <w:b/>
          <w:bCs/>
        </w:rPr>
        <w:t xml:space="preserve"> &amp; </w:t>
      </w:r>
      <w:r w:rsidR="00026FE0" w:rsidRPr="00026FE0">
        <w:rPr>
          <w:rFonts w:ascii="Consolas" w:hAnsi="Consolas" w:cs="Segoe UI"/>
          <w:b/>
          <w:bCs/>
        </w:rPr>
        <w:t>New</w:t>
      </w:r>
      <w:r w:rsidR="00ED67BB">
        <w:rPr>
          <w:rFonts w:ascii="Consolas" w:hAnsi="Consolas" w:cs="Segoe UI"/>
          <w:b/>
          <w:bCs/>
        </w:rPr>
        <w:t xml:space="preserve"> </w:t>
      </w:r>
      <w:r w:rsidR="00ED67BB">
        <w:rPr>
          <w:rFonts w:cs="Segoe UI"/>
        </w:rPr>
        <w:t xml:space="preserve">type in the following </w:t>
      </w:r>
      <w:r w:rsidR="00ED67BB">
        <w:rPr>
          <w:rFonts w:cs="Segoe UI"/>
          <w:b/>
          <w:bCs/>
        </w:rPr>
        <w:t>Methods</w:t>
      </w:r>
      <w:r w:rsidR="00590575">
        <w:rPr>
          <w:rFonts w:cs="Segoe UI"/>
        </w:rPr>
        <w:t>:</w:t>
      </w:r>
    </w:p>
    <w:p w14:paraId="130D77DE" w14:textId="77777777" w:rsidR="0061262F" w:rsidRDefault="0061262F" w:rsidP="00ED67BB">
      <w:pPr>
        <w:rPr>
          <w:rFonts w:cs="Segoe UI"/>
        </w:rPr>
      </w:pPr>
    </w:p>
    <w:p w14:paraId="0920F9AC" w14:textId="77777777" w:rsidR="009479A6" w:rsidRDefault="00ED67BB" w:rsidP="00ED67BB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8F283C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10078DB8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CD49281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images = 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2051D5A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943F245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EB1FC1C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D219D1A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Horizontal</w:t>
                            </w:r>
                            <w:proofErr w:type="spellEnd"/>
                          </w:p>
                          <w:p w14:paraId="0D94F3F9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6603EF2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55B9930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610A705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,</w:t>
                            </w:r>
                          </w:p>
                          <w:p w14:paraId="37E449D4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</w:t>
                            </w:r>
                          </w:p>
                          <w:p w14:paraId="4BF109C7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911073C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 =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D4F70E0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1; row &lt; _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Length</w:t>
                            </w:r>
                            <w:proofErr w:type="spellEnd"/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; row++)</w:t>
                            </w:r>
                          </w:p>
                          <w:p w14:paraId="0BAA0065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3DDCCF4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AddRacer</w:t>
                            </w:r>
                            <w:proofErr w:type="spell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_grid, row);</w:t>
                            </w:r>
                          </w:p>
                          <w:p w14:paraId="3F0C7133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AddFinish</w:t>
                            </w:r>
                            <w:proofErr w:type="spell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finish, row);</w:t>
                            </w:r>
                          </w:p>
                          <w:p w14:paraId="5B5F9315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C9A797F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finish);</w:t>
                            </w:r>
                          </w:p>
                          <w:p w14:paraId="4D33FA6B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_grid);</w:t>
                            </w:r>
                          </w:p>
                          <w:p w14:paraId="5E1AA952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panel);</w:t>
                            </w:r>
                          </w:p>
                          <w:p w14:paraId="3FDE8F72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831EE64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935456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45173132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5C72FB8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657E768A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sAsync</w:t>
                            </w:r>
                            <w:proofErr w:type="spell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967E06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B6D899E" w14:textId="77777777" w:rsidR="00726C4F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(</w:t>
                            </w:r>
                            <w:proofErr w:type="gramEnd"/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7196A21" w14:textId="04453949" w:rsidR="00ED67BB" w:rsidRPr="00726C4F" w:rsidRDefault="00726C4F" w:rsidP="00726C4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6C4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58F283C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10078DB8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CD49281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_images = 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2051D5A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943F245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EB1FC1C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D219D1A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Orientation.Horizontal</w:t>
                      </w:r>
                      <w:proofErr w:type="spellEnd"/>
                    </w:p>
                    <w:p w14:paraId="0D94F3F9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6603EF2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Grid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55B9930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610A705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,</w:t>
                      </w:r>
                    </w:p>
                    <w:p w14:paraId="37E449D4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</w:t>
                      </w:r>
                    </w:p>
                    <w:p w14:paraId="4BF109C7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911073C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finish =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Grid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D4F70E0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row = 1; row &lt; _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sources.Length</w:t>
                      </w:r>
                      <w:proofErr w:type="spellEnd"/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; row++)</w:t>
                      </w:r>
                    </w:p>
                    <w:p w14:paraId="0BAA0065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3DDCCF4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AddRacer</w:t>
                      </w:r>
                      <w:proofErr w:type="spell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_grid, row);</w:t>
                      </w:r>
                    </w:p>
                    <w:p w14:paraId="3F0C7133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AddFinish</w:t>
                      </w:r>
                      <w:proofErr w:type="spell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finish, row);</w:t>
                      </w:r>
                    </w:p>
                    <w:p w14:paraId="5B5F9315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C9A797F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finish);</w:t>
                      </w:r>
                    </w:p>
                    <w:p w14:paraId="4D33FA6B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_grid);</w:t>
                      </w:r>
                    </w:p>
                    <w:p w14:paraId="5E1AA952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panel);</w:t>
                      </w:r>
                    </w:p>
                    <w:p w14:paraId="3FDE8F72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831EE64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935456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45173132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5C72FB8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657E768A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6C4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SetSourcesAsync</w:t>
                      </w:r>
                      <w:proofErr w:type="spell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967E06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B6D899E" w14:textId="77777777" w:rsidR="00726C4F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Start(</w:t>
                      </w:r>
                      <w:proofErr w:type="gramEnd"/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7196A21" w14:textId="04453949" w:rsidR="00ED67BB" w:rsidRPr="00726C4F" w:rsidRDefault="00726C4F" w:rsidP="00726C4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6C4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B0711" w14:textId="77777777" w:rsidR="009479A6" w:rsidRDefault="009479A6" w:rsidP="00ED67BB">
      <w:pPr>
        <w:rPr>
          <w:rFonts w:ascii="Consolas" w:hAnsi="Consolas"/>
          <w:b/>
          <w:bCs/>
        </w:rPr>
      </w:pPr>
    </w:p>
    <w:p w14:paraId="27E2691C" w14:textId="0503C5DF" w:rsidR="00ED67BB" w:rsidRPr="00770AE8" w:rsidRDefault="009479A6" w:rsidP="00ED67BB">
      <w:pPr>
        <w:rPr>
          <w:rFonts w:cs="Segoe UI"/>
        </w:rPr>
      </w:pPr>
      <w:r w:rsidRPr="00590575">
        <w:rPr>
          <w:rFonts w:ascii="Consolas" w:hAnsi="Consolas"/>
          <w:b/>
          <w:bCs/>
        </w:rPr>
        <w:t>Layout</w:t>
      </w:r>
      <w:r w:rsidRPr="00590575">
        <w:rPr>
          <w:rFonts w:cs="Segoe UI"/>
        </w:rPr>
        <w:t xml:space="preserve"> will create the look-and-fee</w:t>
      </w:r>
      <w:r>
        <w:rPr>
          <w:rFonts w:cs="Segoe UI"/>
        </w:rPr>
        <w:t>l of the game by setting up all the element</w:t>
      </w:r>
      <w:r w:rsidR="00726C4F">
        <w:rPr>
          <w:rFonts w:cs="Segoe UI"/>
        </w:rPr>
        <w:t>s including the racers and the finish line and</w:t>
      </w:r>
      <w:r>
        <w:rPr>
          <w:rFonts w:cs="Segoe UI"/>
        </w:rPr>
        <w:t xml:space="preserve"> </w:t>
      </w:r>
      <w:proofErr w:type="gramStart"/>
      <w:r w:rsidRPr="00590575">
        <w:rPr>
          <w:rFonts w:ascii="Consolas" w:hAnsi="Consolas" w:cs="Segoe UI"/>
          <w:b/>
          <w:bCs/>
        </w:rPr>
        <w:t>New</w:t>
      </w:r>
      <w:proofErr w:type="gramEnd"/>
      <w:r>
        <w:rPr>
          <w:rFonts w:cs="Segoe UI"/>
        </w:rPr>
        <w:t xml:space="preserve"> will setup and start a new gam</w:t>
      </w:r>
      <w:r w:rsidR="00026FE0">
        <w:rPr>
          <w:rFonts w:cs="Segoe UI"/>
        </w:rPr>
        <w:t>e</w:t>
      </w:r>
      <w:r w:rsidR="00726C4F">
        <w:rPr>
          <w:rFonts w:cs="Segoe UI"/>
        </w:rPr>
        <w:t xml:space="preserve"> and will also setup the images used in the game</w:t>
      </w:r>
      <w:r w:rsidR="00026FE0">
        <w:rPr>
          <w:rFonts w:cs="Segoe UI"/>
        </w:rPr>
        <w:t>.</w:t>
      </w:r>
      <w:r w:rsidR="00ED67BB" w:rsidRPr="00590575">
        <w:rPr>
          <w:rFonts w:ascii="Consolas" w:hAnsi="Consolas"/>
          <w:b/>
          <w:bCs/>
        </w:rPr>
        <w:br w:type="page"/>
      </w:r>
    </w:p>
    <w:p w14:paraId="075B2541" w14:textId="23968FE5" w:rsidR="00915C09" w:rsidRDefault="00915C09" w:rsidP="00915C09">
      <w:pPr>
        <w:pStyle w:val="Heading2"/>
      </w:pPr>
      <w:r>
        <w:lastRenderedPageBreak/>
        <w:t xml:space="preserve">Step </w:t>
      </w:r>
      <w:r w:rsidR="0016424C">
        <w:t>1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41AD14FF">
                  <wp:extent cx="2635193" cy="2170606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48EEE919" w:rsidR="00D47544" w:rsidRDefault="00D47544" w:rsidP="00D47544">
      <w:pPr>
        <w:pStyle w:val="Heading2"/>
      </w:pPr>
      <w:r>
        <w:t xml:space="preserve">Step </w:t>
      </w:r>
      <w:r w:rsidR="0016424C">
        <w:t>1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0057A3B3" w:rsidR="007A65F3" w:rsidRDefault="007A65F3" w:rsidP="007F297D">
      <w:pPr>
        <w:pStyle w:val="Heading2"/>
      </w:pPr>
      <w:r>
        <w:t xml:space="preserve">Step </w:t>
      </w:r>
      <w:r w:rsidR="006A47A4">
        <w:t>17</w:t>
      </w:r>
    </w:p>
    <w:p w14:paraId="4B2F0E12" w14:textId="673B98B6" w:rsidR="007A65F3" w:rsidRDefault="007A65F3" w:rsidP="007A65F3"/>
    <w:p w14:paraId="51A6913B" w14:textId="77777777" w:rsidR="002F1D5F" w:rsidRPr="00833CE0" w:rsidRDefault="002F1D5F" w:rsidP="002F1D5F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7E1E5534" w14:textId="77777777" w:rsidR="002F1D5F" w:rsidRDefault="002F1D5F" w:rsidP="002F1D5F"/>
    <w:p w14:paraId="6CB7A4BF" w14:textId="77777777" w:rsidR="002F1D5F" w:rsidRPr="007A65F3" w:rsidRDefault="002F1D5F" w:rsidP="002F1D5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710EDF6" wp14:editId="7F85BE3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3BD8D65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E60E31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9BB57FA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32AD40E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D160CCD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51F60E01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7842E2D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4EC712D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DBEBCB8" w14:textId="77777777" w:rsidR="002F1D5F" w:rsidRPr="0045472A" w:rsidRDefault="002F1D5F" w:rsidP="002F1D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5A8B80" w14:textId="77777777" w:rsidR="002F1D5F" w:rsidRPr="0045472A" w:rsidRDefault="002F1D5F" w:rsidP="002F1D5F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10EDF6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3BD8D65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E60E31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9BB57FA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32AD40E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D160CCD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51F60E01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7842E2D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4EC712D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DBEBCB8" w14:textId="77777777" w:rsidR="002F1D5F" w:rsidRPr="0045472A" w:rsidRDefault="002F1D5F" w:rsidP="002F1D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5A8B80" w14:textId="77777777" w:rsidR="002F1D5F" w:rsidRPr="0045472A" w:rsidRDefault="002F1D5F" w:rsidP="002F1D5F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383323" w14:textId="77777777" w:rsidR="002F1D5F" w:rsidRDefault="002F1D5F" w:rsidP="002F1D5F"/>
    <w:p w14:paraId="28510495" w14:textId="730EBA60" w:rsidR="00653B6F" w:rsidRPr="00D27DB1" w:rsidRDefault="002F1D5F" w:rsidP="002F1D5F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4091977E" w:rsidR="000C0368" w:rsidRDefault="007F297D" w:rsidP="007F297D">
      <w:pPr>
        <w:pStyle w:val="Heading2"/>
      </w:pPr>
      <w:r>
        <w:lastRenderedPageBreak/>
        <w:t xml:space="preserve">Step </w:t>
      </w:r>
      <w:r w:rsidR="001F56E1">
        <w:t>1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02D61B1C">
                  <wp:extent cx="2635192" cy="2170605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1B0225B4" w:rsidR="007F297D" w:rsidRDefault="00D85028" w:rsidP="00D85028">
      <w:pPr>
        <w:pStyle w:val="Heading2"/>
      </w:pPr>
      <w:r>
        <w:t xml:space="preserve">Step </w:t>
      </w:r>
      <w:r w:rsidR="001F56E1">
        <w:t>1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2C646E5B" w:rsidR="00986C7B" w:rsidRDefault="00986C7B" w:rsidP="00986C7B">
      <w:pPr>
        <w:pStyle w:val="Heading2"/>
      </w:pPr>
      <w:r>
        <w:t xml:space="preserve">Step </w:t>
      </w:r>
      <w:r w:rsidR="001F56E1">
        <w:t>20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6604A08D" w14:textId="77777777" w:rsidR="001F56E1" w:rsidRPr="001868FF" w:rsidRDefault="001F56E1" w:rsidP="001F56E1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902673" w14:textId="77777777" w:rsidR="001F56E1" w:rsidRDefault="001F56E1" w:rsidP="001F56E1">
      <w:pPr>
        <w:rPr>
          <w:rFonts w:cs="Segoe UI"/>
        </w:rPr>
      </w:pPr>
    </w:p>
    <w:p w14:paraId="671FF2D3" w14:textId="77777777" w:rsidR="001F56E1" w:rsidRDefault="001F56E1" w:rsidP="001F56E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45DB6D9" wp14:editId="7A3C7C98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5E53AB" w14:textId="77777777" w:rsidR="001F56E1" w:rsidRPr="00C00840" w:rsidRDefault="001F56E1" w:rsidP="001F56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EBC8F47" w14:textId="77777777" w:rsidR="001F56E1" w:rsidRPr="00C00840" w:rsidRDefault="001F56E1" w:rsidP="001F56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2D16D90" w14:textId="77777777" w:rsidR="001F56E1" w:rsidRPr="00C00840" w:rsidRDefault="001F56E1" w:rsidP="001F56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764EDD4" w14:textId="77777777" w:rsidR="001F56E1" w:rsidRPr="00C00840" w:rsidRDefault="001F56E1" w:rsidP="001F56E1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5DB6D9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55E53AB" w14:textId="77777777" w:rsidR="001F56E1" w:rsidRPr="00C00840" w:rsidRDefault="001F56E1" w:rsidP="001F56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EBC8F47" w14:textId="77777777" w:rsidR="001F56E1" w:rsidRPr="00C00840" w:rsidRDefault="001F56E1" w:rsidP="001F56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2D16D90" w14:textId="77777777" w:rsidR="001F56E1" w:rsidRPr="00C00840" w:rsidRDefault="001F56E1" w:rsidP="001F56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764EDD4" w14:textId="77777777" w:rsidR="001F56E1" w:rsidRPr="00C00840" w:rsidRDefault="001F56E1" w:rsidP="001F56E1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37BD1" w14:textId="77777777" w:rsidR="001F56E1" w:rsidRDefault="001F56E1" w:rsidP="001F56E1">
      <w:pPr>
        <w:rPr>
          <w:rFonts w:cs="Segoe UI"/>
        </w:rPr>
      </w:pPr>
      <w:r>
        <w:rPr>
          <w:rFonts w:cs="Segoe UI"/>
        </w:rPr>
        <w:t xml:space="preserve"> </w:t>
      </w:r>
    </w:p>
    <w:p w14:paraId="33A1E1BC" w14:textId="77777777" w:rsidR="001F56E1" w:rsidRPr="00C00840" w:rsidRDefault="001F56E1" w:rsidP="001F56E1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0AD21A33" w:rsidR="00FB4525" w:rsidRDefault="00FB4525" w:rsidP="00FB4525">
      <w:pPr>
        <w:pStyle w:val="Heading2"/>
      </w:pPr>
      <w:r>
        <w:lastRenderedPageBreak/>
        <w:t xml:space="preserve">Step </w:t>
      </w:r>
      <w:r w:rsidR="00AC5AF2">
        <w:t>2</w:t>
      </w:r>
      <w:r w:rsidR="00AA6B80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824EDCD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AA6B80">
              <w:rPr>
                <w:b/>
                <w:bCs/>
                <w:lang w:val="en-US"/>
              </w:rPr>
              <w:t>LuckyRacer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B7D4412" w:rsidR="00CE7E10" w:rsidRPr="009E492B" w:rsidRDefault="00AA6B80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FA91E35" wp14:editId="55161868">
                  <wp:extent cx="1458000" cy="226800"/>
                  <wp:effectExtent l="0" t="0" r="8890" b="190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3B3998D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901A63">
        <w:t>2</w:t>
      </w:r>
      <w:r w:rsidR="00AA6B80">
        <w:t>2</w:t>
      </w:r>
    </w:p>
    <w:p w14:paraId="47175F12" w14:textId="2714FAF5" w:rsidR="00B554B4" w:rsidRDefault="00B554B4" w:rsidP="00B554B4"/>
    <w:p w14:paraId="6AEC53DB" w14:textId="7F84018C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 xml:space="preserve">you can tap on any </w:t>
      </w:r>
      <w:r w:rsidR="00EF2842" w:rsidRPr="00EF2842">
        <w:rPr>
          <w:b/>
          <w:bCs/>
        </w:rPr>
        <w:t>Racer</w:t>
      </w:r>
      <w:r w:rsidR="00EF2842" w:rsidRPr="00EF2842">
        <w:t xml:space="preserve"> and then tap </w:t>
      </w:r>
      <w:r w:rsidR="00802D5B" w:rsidRPr="00802D5B">
        <w:rPr>
          <w:b/>
          <w:bCs/>
        </w:rPr>
        <w:t>Race</w:t>
      </w:r>
      <w:r w:rsidR="00EF2842" w:rsidRPr="00EF2842">
        <w:t xml:space="preserve"> to </w:t>
      </w:r>
      <w:r w:rsidR="00802D5B">
        <w:t xml:space="preserve">begin racing </w:t>
      </w:r>
      <w:r w:rsidR="00EF2842" w:rsidRPr="00EF2842">
        <w:t xml:space="preserve">and you can watch and see which one wins, the one that reaches the </w:t>
      </w:r>
      <w:r w:rsidR="00EF2842" w:rsidRPr="00802D5B">
        <w:rPr>
          <w:b/>
          <w:bCs/>
        </w:rPr>
        <w:t>Finish</w:t>
      </w:r>
      <w:r w:rsidR="00EF2842" w:rsidRPr="00EF2842">
        <w:t xml:space="preserve"> first will be the </w:t>
      </w:r>
      <w:r w:rsidR="00802D5B">
        <w:t>w</w:t>
      </w:r>
      <w:r w:rsidR="00EF2842" w:rsidRPr="00EF2842">
        <w:t xml:space="preserve">inner </w:t>
      </w:r>
      <w:r w:rsidR="00802D5B">
        <w:t>and</w:t>
      </w:r>
      <w:r w:rsidR="00EF2842" w:rsidRPr="00EF2842">
        <w:t xml:space="preserve"> if this is your </w:t>
      </w:r>
      <w:r w:rsidR="00EF2842" w:rsidRPr="0096736E">
        <w:rPr>
          <w:b/>
          <w:bCs/>
        </w:rPr>
        <w:t>Racer</w:t>
      </w:r>
      <w:r w:rsidR="00EF2842" w:rsidRPr="00EF2842">
        <w:t xml:space="preserve"> then you </w:t>
      </w:r>
      <w:r w:rsidR="00EF2842">
        <w:t>w</w:t>
      </w:r>
      <w:r w:rsidR="00EF2842" w:rsidRPr="00EF2842">
        <w:t>in</w:t>
      </w:r>
      <w:r w:rsidR="00802D5B">
        <w:t>, if not you lose</w:t>
      </w:r>
      <w:r w:rsidR="00EF2842">
        <w:t xml:space="preserve"> </w:t>
      </w:r>
      <w:r w:rsidR="00E16141">
        <w:t>or</w:t>
      </w:r>
      <w:r w:rsidR="003149C5">
        <w:t xml:space="preserve"> select </w:t>
      </w:r>
      <w:r w:rsidR="003149C5" w:rsidRPr="0096736E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6F41F01">
            <wp:extent cx="6645330" cy="357186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0" cy="357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269AA821" w:rsidR="00986C7B" w:rsidRDefault="00F15B60" w:rsidP="00F15B60">
      <w:pPr>
        <w:pStyle w:val="Heading2"/>
      </w:pPr>
      <w:r>
        <w:t xml:space="preserve">Step </w:t>
      </w:r>
      <w:r w:rsidR="00C15E42">
        <w:t>2</w:t>
      </w:r>
      <w:r w:rsidR="00D43823">
        <w:t>3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E6A2E" w14:textId="77777777" w:rsidR="00646308" w:rsidRDefault="00646308" w:rsidP="00071E16">
      <w:pPr>
        <w:spacing w:line="240" w:lineRule="auto"/>
      </w:pPr>
      <w:r>
        <w:separator/>
      </w:r>
    </w:p>
  </w:endnote>
  <w:endnote w:type="continuationSeparator" w:id="0">
    <w:p w14:paraId="7B46B895" w14:textId="77777777" w:rsidR="00646308" w:rsidRDefault="0064630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99766" w14:textId="77777777" w:rsidR="00646308" w:rsidRDefault="00646308" w:rsidP="00071E16">
      <w:pPr>
        <w:spacing w:line="240" w:lineRule="auto"/>
      </w:pPr>
      <w:r>
        <w:separator/>
      </w:r>
    </w:p>
  </w:footnote>
  <w:footnote w:type="continuationSeparator" w:id="0">
    <w:p w14:paraId="4423D822" w14:textId="77777777" w:rsidR="00646308" w:rsidRDefault="0064630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D532D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2"/>
    <w:rsid w:val="00275F46"/>
    <w:rsid w:val="00276745"/>
    <w:rsid w:val="002769DF"/>
    <w:rsid w:val="00276C06"/>
    <w:rsid w:val="00280E83"/>
    <w:rsid w:val="00282817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43DE"/>
    <w:rsid w:val="00304F6B"/>
    <w:rsid w:val="003052BC"/>
    <w:rsid w:val="0030613D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C3F"/>
    <w:rsid w:val="00333FA6"/>
    <w:rsid w:val="00335532"/>
    <w:rsid w:val="003356C5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A1E52"/>
    <w:rsid w:val="003A33B1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92A"/>
    <w:rsid w:val="00493908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BC5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76B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08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228D"/>
    <w:rsid w:val="006A47A4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398B"/>
    <w:rsid w:val="00754FA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A1383"/>
    <w:rsid w:val="007A1CF2"/>
    <w:rsid w:val="007A37F8"/>
    <w:rsid w:val="007A3F16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BF9"/>
    <w:rsid w:val="00801C01"/>
    <w:rsid w:val="00802D5B"/>
    <w:rsid w:val="008042C3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1E10"/>
    <w:rsid w:val="00842742"/>
    <w:rsid w:val="008446C0"/>
    <w:rsid w:val="00845177"/>
    <w:rsid w:val="00847085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4C92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54F"/>
    <w:rsid w:val="008F0608"/>
    <w:rsid w:val="008F1830"/>
    <w:rsid w:val="008F2E89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58D8"/>
    <w:rsid w:val="00985FB1"/>
    <w:rsid w:val="00986C7B"/>
    <w:rsid w:val="009879A1"/>
    <w:rsid w:val="009879AE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7AEF"/>
    <w:rsid w:val="00AD327E"/>
    <w:rsid w:val="00AD389A"/>
    <w:rsid w:val="00AD44DF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5F12"/>
    <w:rsid w:val="00BC689A"/>
    <w:rsid w:val="00BC6E60"/>
    <w:rsid w:val="00BC7667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AD9"/>
    <w:rsid w:val="00D06EDB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4B3A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BEF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21C24"/>
    <w:rsid w:val="00E22285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45B3"/>
    <w:rsid w:val="00E95786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3579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20A1"/>
    <w:rsid w:val="00F33265"/>
    <w:rsid w:val="00F3621A"/>
    <w:rsid w:val="00F3759D"/>
    <w:rsid w:val="00F37E47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774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3B0C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2CF"/>
    <w:rsid w:val="00FC4E12"/>
    <w:rsid w:val="00FC4E61"/>
    <w:rsid w:val="00FC5F6D"/>
    <w:rsid w:val="00FC6E68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54A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184</Words>
  <Characters>675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4:53:00Z</dcterms:created>
  <dcterms:modified xsi:type="dcterms:W3CDTF">2023-01-16T14:53:00Z</dcterms:modified>
</cp:coreProperties>
</file>